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AEC6FD" w14:textId="424A048F" w:rsidR="00E00CB5" w:rsidRPr="00D03F4F" w:rsidRDefault="00D03F4F" w:rsidP="00D66EDB">
      <w:pPr>
        <w:ind w:firstLineChars="900" w:firstLine="2530"/>
        <w:rPr>
          <w:rFonts w:ascii="Times New Roman" w:hAnsi="Times New Roman" w:cs="Times New Roman"/>
          <w:color w:val="000000"/>
        </w:rPr>
      </w:pPr>
      <w:r w:rsidRPr="00D03F4F">
        <w:rPr>
          <w:rFonts w:ascii="Times New Roman Bold" w:hAnsi="Times New Roman Bold" w:cs="Times New Roman Bold"/>
          <w:b/>
          <w:bCs/>
          <w:color w:val="000000"/>
          <w:sz w:val="28"/>
          <w:szCs w:val="28"/>
          <w:lang w:eastAsia="zh-Hans"/>
        </w:rPr>
        <w:t>Supplemental Material</w:t>
      </w:r>
    </w:p>
    <w:p w14:paraId="2514B63F" w14:textId="77777777" w:rsidR="00E00CB5" w:rsidRPr="00D03F4F" w:rsidRDefault="00D03F4F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Supplementary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 Table </w:t>
      </w: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1</w:t>
      </w:r>
      <w:r w:rsidRPr="00D03F4F">
        <w:rPr>
          <w:rFonts w:ascii="Times New Roman Bold" w:hAnsi="Times New Roman Bold" w:cs="Times New Roman Bold"/>
          <w:b/>
          <w:bCs/>
          <w:color w:val="000000"/>
          <w:lang w:eastAsia="zh-Hans"/>
        </w:rPr>
        <w:t>.</w:t>
      </w:r>
      <w:r w:rsidRPr="00D03F4F">
        <w:rPr>
          <w:rFonts w:ascii="Times New Roman" w:hAnsi="Times New Roman" w:cs="Times New Roman"/>
          <w:color w:val="000000"/>
          <w:lang w:eastAsia="zh-Hans"/>
        </w:rPr>
        <w:t xml:space="preserve"> </w:t>
      </w:r>
      <w:r w:rsidRPr="00D03F4F">
        <w:rPr>
          <w:rFonts w:ascii="Times New Roman" w:hAnsi="Times New Roman" w:cs="Times New Roman"/>
          <w:color w:val="000000"/>
          <w:sz w:val="20"/>
          <w:szCs w:val="20"/>
        </w:rPr>
        <w:t>Charlson Co-morbidity Index</w:t>
      </w:r>
    </w:p>
    <w:tbl>
      <w:tblPr>
        <w:tblW w:w="5009" w:type="pct"/>
        <w:tblLook w:val="04A0" w:firstRow="1" w:lastRow="0" w:firstColumn="1" w:lastColumn="0" w:noHBand="0" w:noVBand="1"/>
      </w:tblPr>
      <w:tblGrid>
        <w:gridCol w:w="6720"/>
        <w:gridCol w:w="1601"/>
      </w:tblGrid>
      <w:tr w:rsidR="00E00CB5" w:rsidRPr="00D03F4F" w14:paraId="01958085" w14:textId="77777777">
        <w:trPr>
          <w:trHeight w:val="814"/>
        </w:trPr>
        <w:tc>
          <w:tcPr>
            <w:tcW w:w="40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05CAA" w14:textId="77777777" w:rsidR="00E00CB5" w:rsidRPr="00D03F4F" w:rsidRDefault="00D03F4F">
            <w:pPr>
              <w:autoSpaceDE w:val="0"/>
              <w:autoSpaceDN w:val="0"/>
              <w:adjustRightInd w:val="0"/>
              <w:spacing w:before="240"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ll Charlson conditions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FAE10" w14:textId="77777777" w:rsidR="00E00CB5" w:rsidRPr="00D03F4F" w:rsidRDefault="00D03F4F">
            <w:pPr>
              <w:autoSpaceDE w:val="0"/>
              <w:autoSpaceDN w:val="0"/>
              <w:adjustRightInd w:val="0"/>
              <w:spacing w:before="240"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Weights</w:t>
            </w:r>
          </w:p>
        </w:tc>
      </w:tr>
      <w:tr w:rsidR="00E00CB5" w:rsidRPr="00D03F4F" w14:paraId="4CE178BA" w14:textId="77777777">
        <w:trPr>
          <w:trHeight w:val="814"/>
        </w:trPr>
        <w:tc>
          <w:tcPr>
            <w:tcW w:w="4037" w:type="pct"/>
            <w:tcBorders>
              <w:top w:val="single" w:sz="4" w:space="0" w:color="auto"/>
            </w:tcBorders>
          </w:tcPr>
          <w:p w14:paraId="5F702696" w14:textId="77777777" w:rsidR="00E00CB5" w:rsidRPr="00D03F4F" w:rsidRDefault="00D03F4F">
            <w:pPr>
              <w:autoSpaceDE w:val="0"/>
              <w:autoSpaceDN w:val="0"/>
              <w:adjustRightInd w:val="0"/>
              <w:spacing w:before="240"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yocardial infarction </w:t>
            </w:r>
          </w:p>
        </w:tc>
        <w:tc>
          <w:tcPr>
            <w:tcW w:w="962" w:type="pct"/>
            <w:tcBorders>
              <w:top w:val="single" w:sz="4" w:space="0" w:color="auto"/>
            </w:tcBorders>
          </w:tcPr>
          <w:p w14:paraId="6C853224" w14:textId="77777777" w:rsidR="00E00CB5" w:rsidRPr="00D03F4F" w:rsidRDefault="00D03F4F">
            <w:pPr>
              <w:autoSpaceDE w:val="0"/>
              <w:autoSpaceDN w:val="0"/>
              <w:adjustRightInd w:val="0"/>
              <w:spacing w:before="240"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02AFCEC3" w14:textId="77777777">
        <w:trPr>
          <w:trHeight w:val="571"/>
        </w:trPr>
        <w:tc>
          <w:tcPr>
            <w:tcW w:w="4037" w:type="pct"/>
          </w:tcPr>
          <w:p w14:paraId="00E155E9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gestive heart failure</w:t>
            </w:r>
          </w:p>
        </w:tc>
        <w:tc>
          <w:tcPr>
            <w:tcW w:w="962" w:type="pct"/>
          </w:tcPr>
          <w:p w14:paraId="5FA9730E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04287DE0" w14:textId="77777777">
        <w:trPr>
          <w:trHeight w:val="571"/>
        </w:trPr>
        <w:tc>
          <w:tcPr>
            <w:tcW w:w="4037" w:type="pct"/>
          </w:tcPr>
          <w:p w14:paraId="2D9BB24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eripheral vascular disease </w:t>
            </w:r>
          </w:p>
        </w:tc>
        <w:tc>
          <w:tcPr>
            <w:tcW w:w="962" w:type="pct"/>
          </w:tcPr>
          <w:p w14:paraId="49134AC7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0C589644" w14:textId="77777777">
        <w:trPr>
          <w:trHeight w:val="571"/>
        </w:trPr>
        <w:tc>
          <w:tcPr>
            <w:tcW w:w="4037" w:type="pct"/>
          </w:tcPr>
          <w:p w14:paraId="2071BC17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ebral vascular accident</w:t>
            </w:r>
          </w:p>
        </w:tc>
        <w:tc>
          <w:tcPr>
            <w:tcW w:w="962" w:type="pct"/>
          </w:tcPr>
          <w:p w14:paraId="46497D4C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2257A80D" w14:textId="77777777">
        <w:trPr>
          <w:trHeight w:val="571"/>
        </w:trPr>
        <w:tc>
          <w:tcPr>
            <w:tcW w:w="4037" w:type="pct"/>
          </w:tcPr>
          <w:p w14:paraId="3D897762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mentia </w:t>
            </w:r>
          </w:p>
        </w:tc>
        <w:tc>
          <w:tcPr>
            <w:tcW w:w="962" w:type="pct"/>
          </w:tcPr>
          <w:p w14:paraId="5DB5CBC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2BF5981D" w14:textId="77777777">
        <w:trPr>
          <w:trHeight w:val="571"/>
        </w:trPr>
        <w:tc>
          <w:tcPr>
            <w:tcW w:w="4037" w:type="pct"/>
          </w:tcPr>
          <w:p w14:paraId="17D6BFE2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hronic pulmonary disease </w:t>
            </w:r>
          </w:p>
        </w:tc>
        <w:tc>
          <w:tcPr>
            <w:tcW w:w="962" w:type="pct"/>
          </w:tcPr>
          <w:p w14:paraId="248C0DAE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2EF85C24" w14:textId="77777777">
        <w:trPr>
          <w:trHeight w:val="571"/>
        </w:trPr>
        <w:tc>
          <w:tcPr>
            <w:tcW w:w="4037" w:type="pct"/>
          </w:tcPr>
          <w:p w14:paraId="07D96A74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nective tissue disease </w:t>
            </w:r>
          </w:p>
        </w:tc>
        <w:tc>
          <w:tcPr>
            <w:tcW w:w="962" w:type="pct"/>
          </w:tcPr>
          <w:p w14:paraId="3AD5966B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416832C9" w14:textId="77777777">
        <w:trPr>
          <w:trHeight w:val="571"/>
        </w:trPr>
        <w:tc>
          <w:tcPr>
            <w:tcW w:w="4037" w:type="pct"/>
          </w:tcPr>
          <w:p w14:paraId="08F39FAE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lcer disease </w:t>
            </w:r>
          </w:p>
        </w:tc>
        <w:tc>
          <w:tcPr>
            <w:tcW w:w="962" w:type="pct"/>
          </w:tcPr>
          <w:p w14:paraId="05419E72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0344909A" w14:textId="77777777">
        <w:trPr>
          <w:trHeight w:val="571"/>
        </w:trPr>
        <w:tc>
          <w:tcPr>
            <w:tcW w:w="4037" w:type="pct"/>
          </w:tcPr>
          <w:p w14:paraId="55712BC6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ild liver disease </w:t>
            </w:r>
          </w:p>
        </w:tc>
        <w:tc>
          <w:tcPr>
            <w:tcW w:w="962" w:type="pct"/>
          </w:tcPr>
          <w:p w14:paraId="71A93434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41C3FB9F" w14:textId="77777777">
        <w:trPr>
          <w:trHeight w:val="571"/>
        </w:trPr>
        <w:tc>
          <w:tcPr>
            <w:tcW w:w="4037" w:type="pct"/>
          </w:tcPr>
          <w:p w14:paraId="786C1206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betes mellitus</w:t>
            </w:r>
          </w:p>
        </w:tc>
        <w:tc>
          <w:tcPr>
            <w:tcW w:w="962" w:type="pct"/>
          </w:tcPr>
          <w:p w14:paraId="64FC653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00CB5" w:rsidRPr="00D03F4F" w14:paraId="2D16A12E" w14:textId="77777777">
        <w:trPr>
          <w:trHeight w:val="571"/>
        </w:trPr>
        <w:tc>
          <w:tcPr>
            <w:tcW w:w="4037" w:type="pct"/>
          </w:tcPr>
          <w:p w14:paraId="1698DA4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iabetes mellitus with chronic complications </w:t>
            </w:r>
          </w:p>
        </w:tc>
        <w:tc>
          <w:tcPr>
            <w:tcW w:w="962" w:type="pct"/>
          </w:tcPr>
          <w:p w14:paraId="00FAB5A1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52E46996" w14:textId="77777777">
        <w:trPr>
          <w:trHeight w:val="571"/>
        </w:trPr>
        <w:tc>
          <w:tcPr>
            <w:tcW w:w="4037" w:type="pct"/>
          </w:tcPr>
          <w:p w14:paraId="58322452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iplegia, paraplegia </w:t>
            </w:r>
          </w:p>
        </w:tc>
        <w:tc>
          <w:tcPr>
            <w:tcW w:w="962" w:type="pct"/>
          </w:tcPr>
          <w:p w14:paraId="16A8557D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3A649895" w14:textId="77777777">
        <w:trPr>
          <w:trHeight w:val="571"/>
        </w:trPr>
        <w:tc>
          <w:tcPr>
            <w:tcW w:w="4037" w:type="pct"/>
          </w:tcPr>
          <w:p w14:paraId="1FB37CC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derate/severe renal disease </w:t>
            </w:r>
          </w:p>
        </w:tc>
        <w:tc>
          <w:tcPr>
            <w:tcW w:w="962" w:type="pct"/>
          </w:tcPr>
          <w:p w14:paraId="43C6BD9A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12C3BA65" w14:textId="77777777">
        <w:trPr>
          <w:trHeight w:val="571"/>
        </w:trPr>
        <w:tc>
          <w:tcPr>
            <w:tcW w:w="4037" w:type="pct"/>
          </w:tcPr>
          <w:p w14:paraId="403E6B96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y tumor </w:t>
            </w:r>
          </w:p>
        </w:tc>
        <w:tc>
          <w:tcPr>
            <w:tcW w:w="962" w:type="pct"/>
          </w:tcPr>
          <w:p w14:paraId="35B24311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268815BC" w14:textId="77777777">
        <w:trPr>
          <w:trHeight w:val="571"/>
        </w:trPr>
        <w:tc>
          <w:tcPr>
            <w:tcW w:w="4037" w:type="pct"/>
          </w:tcPr>
          <w:p w14:paraId="79D278A6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eukemia </w:t>
            </w:r>
          </w:p>
        </w:tc>
        <w:tc>
          <w:tcPr>
            <w:tcW w:w="962" w:type="pct"/>
          </w:tcPr>
          <w:p w14:paraId="1A6B6ED8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205A18A3" w14:textId="77777777">
        <w:trPr>
          <w:trHeight w:val="571"/>
        </w:trPr>
        <w:tc>
          <w:tcPr>
            <w:tcW w:w="4037" w:type="pct"/>
          </w:tcPr>
          <w:p w14:paraId="4DB688CA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ymphoma </w:t>
            </w:r>
          </w:p>
        </w:tc>
        <w:tc>
          <w:tcPr>
            <w:tcW w:w="962" w:type="pct"/>
          </w:tcPr>
          <w:p w14:paraId="6EAA8FC3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00CB5" w:rsidRPr="00D03F4F" w14:paraId="65348B4C" w14:textId="77777777">
        <w:trPr>
          <w:trHeight w:val="571"/>
        </w:trPr>
        <w:tc>
          <w:tcPr>
            <w:tcW w:w="4037" w:type="pct"/>
          </w:tcPr>
          <w:p w14:paraId="3B6FF52A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tastatic solid tumor </w:t>
            </w:r>
          </w:p>
        </w:tc>
        <w:tc>
          <w:tcPr>
            <w:tcW w:w="962" w:type="pct"/>
          </w:tcPr>
          <w:p w14:paraId="511D1ED4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E00CB5" w:rsidRPr="00D03F4F" w14:paraId="3822DD51" w14:textId="77777777">
        <w:trPr>
          <w:trHeight w:val="571"/>
        </w:trPr>
        <w:tc>
          <w:tcPr>
            <w:tcW w:w="4037" w:type="pct"/>
          </w:tcPr>
          <w:p w14:paraId="2BD0CC1C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derate/severe liver disease </w:t>
            </w:r>
          </w:p>
        </w:tc>
        <w:tc>
          <w:tcPr>
            <w:tcW w:w="962" w:type="pct"/>
          </w:tcPr>
          <w:p w14:paraId="04331E6D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E00CB5" w:rsidRPr="00D03F4F" w14:paraId="1CA57EEB" w14:textId="77777777">
        <w:trPr>
          <w:trHeight w:val="581"/>
        </w:trPr>
        <w:tc>
          <w:tcPr>
            <w:tcW w:w="4037" w:type="pct"/>
            <w:tcBorders>
              <w:bottom w:val="single" w:sz="4" w:space="0" w:color="auto"/>
            </w:tcBorders>
          </w:tcPr>
          <w:p w14:paraId="2C913C3A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IDS </w:t>
            </w:r>
          </w:p>
        </w:tc>
        <w:tc>
          <w:tcPr>
            <w:tcW w:w="962" w:type="pct"/>
            <w:tcBorders>
              <w:bottom w:val="single" w:sz="4" w:space="0" w:color="auto"/>
            </w:tcBorders>
          </w:tcPr>
          <w:p w14:paraId="5AC041B4" w14:textId="77777777" w:rsidR="00E00CB5" w:rsidRPr="00D03F4F" w:rsidRDefault="00D03F4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3F4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14:paraId="3AAC5011" w14:textId="40DE8883" w:rsidR="003B33F6" w:rsidRDefault="003B33F6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Note: Data from Charlson et al.</w:t>
      </w:r>
      <w:r>
        <w:rPr>
          <w:rFonts w:ascii="Times New Roman" w:hAnsi="Times New Roman" w:cs="Times New Roman"/>
          <w:color w:val="000000"/>
          <w:vertAlign w:val="superscript"/>
        </w:rPr>
        <w:t>7</w:t>
      </w:r>
    </w:p>
    <w:p w14:paraId="1402BFC3" w14:textId="46A17257" w:rsidR="00E00CB5" w:rsidRDefault="00D03F4F">
      <w:pPr>
        <w:rPr>
          <w:rFonts w:ascii="Times New Roman" w:hAnsi="Times New Roman" w:cs="Times New Roman"/>
          <w:color w:val="000000"/>
          <w:lang w:eastAsia="zh-Hans"/>
        </w:rPr>
      </w:pPr>
      <w:r w:rsidRPr="00D03F4F">
        <w:rPr>
          <w:rFonts w:ascii="Times New Roman" w:hAnsi="Times New Roman" w:cs="Times New Roman" w:hint="eastAsia"/>
          <w:color w:val="000000"/>
        </w:rPr>
        <w:t>Abbreviations</w:t>
      </w:r>
      <w:r w:rsidRPr="00D03F4F">
        <w:rPr>
          <w:rFonts w:ascii="Times New Roman" w:hAnsi="Times New Roman" w:cs="Times New Roman"/>
          <w:color w:val="000000"/>
        </w:rPr>
        <w:t>: AIDS</w:t>
      </w:r>
      <w:r w:rsidRPr="00D03F4F">
        <w:rPr>
          <w:rFonts w:ascii="Times New Roman" w:hAnsi="Times New Roman" w:cs="Times New Roman"/>
          <w:color w:val="000000"/>
          <w:lang w:eastAsia="zh-Hans"/>
        </w:rPr>
        <w:t>=Acquired Immune Deficiency Syndrome.</w:t>
      </w:r>
    </w:p>
    <w:p w14:paraId="372BBC48" w14:textId="77777777" w:rsidR="00DD4BB9" w:rsidRPr="00D03F4F" w:rsidRDefault="00DD4BB9">
      <w:pPr>
        <w:rPr>
          <w:rFonts w:ascii="Times New Roman" w:hAnsi="Times New Roman" w:cs="Times New Roman"/>
          <w:color w:val="000000"/>
          <w:lang w:eastAsia="zh-Hans"/>
        </w:rPr>
      </w:pPr>
    </w:p>
    <w:p w14:paraId="48834CC5" w14:textId="77777777" w:rsidR="00E00CB5" w:rsidRPr="00D03F4F" w:rsidRDefault="00D03F4F">
      <w:pPr>
        <w:rPr>
          <w:rFonts w:ascii="Times New Roman" w:hAnsi="Times New Roman" w:cs="Times New Roman"/>
          <w:color w:val="000000"/>
        </w:rPr>
      </w:pP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Supplementary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 Table </w:t>
      </w: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2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. </w:t>
      </w:r>
      <w:r w:rsidRPr="00D03F4F">
        <w:rPr>
          <w:rFonts w:ascii="Times New Roman Bold" w:hAnsi="Times New Roman Bold" w:cs="Times New Roman Bold"/>
          <w:color w:val="000000"/>
        </w:rPr>
        <w:t>Evaluation of frailty by</w:t>
      </w:r>
      <w:r w:rsidRPr="00D03F4F">
        <w:rPr>
          <w:rFonts w:ascii="Times New Roman" w:hAnsi="Times New Roman" w:cs="Times New Roman"/>
          <w:color w:val="000000"/>
        </w:rPr>
        <w:t xml:space="preserve"> Edmonton frailty score (EFS) </w:t>
      </w:r>
    </w:p>
    <w:tbl>
      <w:tblPr>
        <w:tblpPr w:leftFromText="180" w:rightFromText="180" w:vertAnchor="text" w:horzAnchor="page" w:tblpX="1562" w:tblpY="552"/>
        <w:tblOverlap w:val="never"/>
        <w:tblW w:w="8799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4595"/>
        <w:gridCol w:w="884"/>
        <w:gridCol w:w="964"/>
        <w:gridCol w:w="870"/>
      </w:tblGrid>
      <w:tr w:rsidR="00E00CB5" w:rsidRPr="00D03F4F" w14:paraId="5CB7622E" w14:textId="77777777">
        <w:trPr>
          <w:trHeight w:val="354"/>
        </w:trPr>
        <w:tc>
          <w:tcPr>
            <w:tcW w:w="1509" w:type="dxa"/>
            <w:tcBorders>
              <w:bottom w:val="single" w:sz="4" w:space="0" w:color="auto"/>
            </w:tcBorders>
            <w:vAlign w:val="center"/>
          </w:tcPr>
          <w:p w14:paraId="7024EC7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szCs w:val="21"/>
              </w:rPr>
              <w:t>Frailty domain</w:t>
            </w:r>
          </w:p>
        </w:tc>
        <w:tc>
          <w:tcPr>
            <w:tcW w:w="4781" w:type="dxa"/>
            <w:tcBorders>
              <w:bottom w:val="single" w:sz="4" w:space="0" w:color="auto"/>
            </w:tcBorders>
            <w:vAlign w:val="center"/>
          </w:tcPr>
          <w:p w14:paraId="53919030" w14:textId="77777777" w:rsidR="00E00CB5" w:rsidRPr="00D03F4F" w:rsidRDefault="00D03F4F">
            <w:pPr>
              <w:widowControl/>
              <w:ind w:firstLineChars="800" w:firstLine="1687"/>
              <w:jc w:val="left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szCs w:val="21"/>
              </w:rPr>
              <w:t>Item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vAlign w:val="center"/>
          </w:tcPr>
          <w:p w14:paraId="1255695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kern w:val="0"/>
                <w:szCs w:val="21"/>
                <w:lang w:bidi="ar"/>
              </w:rPr>
              <w:t>0</w:t>
            </w: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kern w:val="0"/>
                <w:szCs w:val="21"/>
                <w:lang w:bidi="ar"/>
              </w:rPr>
              <w:t xml:space="preserve">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1B7EC26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kern w:val="0"/>
                <w:szCs w:val="21"/>
                <w:lang w:bidi="ar"/>
              </w:rPr>
              <w:t>1</w:t>
            </w: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kern w:val="0"/>
                <w:szCs w:val="21"/>
                <w:lang w:bidi="ar"/>
              </w:rPr>
              <w:t xml:space="preserve">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37EB661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kern w:val="0"/>
                <w:szCs w:val="21"/>
                <w:lang w:bidi="ar"/>
              </w:rPr>
              <w:t>2</w:t>
            </w: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kern w:val="0"/>
                <w:szCs w:val="21"/>
                <w:lang w:bidi="ar"/>
              </w:rPr>
              <w:t xml:space="preserve"> points</w:t>
            </w:r>
          </w:p>
        </w:tc>
      </w:tr>
      <w:tr w:rsidR="00E00CB5" w:rsidRPr="00D03F4F" w14:paraId="0F3AF450" w14:textId="77777777">
        <w:trPr>
          <w:trHeight w:val="983"/>
        </w:trPr>
        <w:tc>
          <w:tcPr>
            <w:tcW w:w="1509" w:type="dxa"/>
            <w:tcBorders>
              <w:top w:val="single" w:sz="4" w:space="0" w:color="auto"/>
            </w:tcBorders>
            <w:vAlign w:val="center"/>
          </w:tcPr>
          <w:p w14:paraId="023E6DE9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Cognition</w:t>
            </w:r>
          </w:p>
        </w:tc>
        <w:tc>
          <w:tcPr>
            <w:tcW w:w="4781" w:type="dxa"/>
            <w:tcBorders>
              <w:top w:val="single" w:sz="4" w:space="0" w:color="auto"/>
            </w:tcBorders>
            <w:vAlign w:val="center"/>
          </w:tcPr>
          <w:p w14:paraId="300B260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 xml:space="preserve">Please imagine that this pre-drawn circle is a clock. I would like you to place the numbers in the correct positions then place the hands to indicate a time of 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‘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ten after eleven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’</w:t>
            </w:r>
          </w:p>
        </w:tc>
        <w:tc>
          <w:tcPr>
            <w:tcW w:w="889" w:type="dxa"/>
            <w:tcBorders>
              <w:top w:val="single" w:sz="4" w:space="0" w:color="auto"/>
            </w:tcBorders>
            <w:vAlign w:val="center"/>
          </w:tcPr>
          <w:p w14:paraId="36BF0F6C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bookmarkStart w:id="0" w:name="OLE_LINK1"/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No errors</w:t>
            </w:r>
            <w:bookmarkEnd w:id="0"/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ABF7F25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Minor spacing errors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7F7D9145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Other errors</w:t>
            </w:r>
          </w:p>
        </w:tc>
      </w:tr>
      <w:tr w:rsidR="00E00CB5" w:rsidRPr="00D03F4F" w14:paraId="787027F8" w14:textId="77777777">
        <w:trPr>
          <w:trHeight w:val="659"/>
        </w:trPr>
        <w:tc>
          <w:tcPr>
            <w:tcW w:w="1509" w:type="dxa"/>
            <w:vMerge w:val="restart"/>
            <w:vAlign w:val="center"/>
          </w:tcPr>
          <w:p w14:paraId="63BB586F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General health status</w:t>
            </w:r>
          </w:p>
        </w:tc>
        <w:tc>
          <w:tcPr>
            <w:tcW w:w="4781" w:type="dxa"/>
            <w:vAlign w:val="center"/>
          </w:tcPr>
          <w:p w14:paraId="253C7D15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In the past year, how many times have you been admitted to a hospital?</w:t>
            </w:r>
          </w:p>
        </w:tc>
        <w:tc>
          <w:tcPr>
            <w:tcW w:w="889" w:type="dxa"/>
            <w:vAlign w:val="center"/>
          </w:tcPr>
          <w:p w14:paraId="1C97518B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0</w:t>
            </w:r>
          </w:p>
        </w:tc>
        <w:tc>
          <w:tcPr>
            <w:tcW w:w="810" w:type="dxa"/>
            <w:vAlign w:val="center"/>
          </w:tcPr>
          <w:p w14:paraId="741FFCD6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1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2</w:t>
            </w:r>
          </w:p>
        </w:tc>
        <w:tc>
          <w:tcPr>
            <w:tcW w:w="810" w:type="dxa"/>
            <w:vAlign w:val="center"/>
          </w:tcPr>
          <w:p w14:paraId="0A33988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≥2</w:t>
            </w:r>
          </w:p>
        </w:tc>
      </w:tr>
      <w:tr w:rsidR="00E00CB5" w:rsidRPr="00D03F4F" w14:paraId="03489920" w14:textId="77777777">
        <w:trPr>
          <w:trHeight w:val="344"/>
        </w:trPr>
        <w:tc>
          <w:tcPr>
            <w:tcW w:w="1509" w:type="dxa"/>
            <w:vMerge/>
            <w:vAlign w:val="center"/>
          </w:tcPr>
          <w:p w14:paraId="01BA51A1" w14:textId="77777777" w:rsidR="00E00CB5" w:rsidRPr="00D03F4F" w:rsidRDefault="00E00CB5">
            <w:pPr>
              <w:jc w:val="left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  <w:tc>
          <w:tcPr>
            <w:tcW w:w="4781" w:type="dxa"/>
            <w:vAlign w:val="center"/>
          </w:tcPr>
          <w:p w14:paraId="63DA3CC4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In general, how would you describe your health?</w:t>
            </w:r>
          </w:p>
        </w:tc>
        <w:tc>
          <w:tcPr>
            <w:tcW w:w="889" w:type="dxa"/>
            <w:vAlign w:val="center"/>
          </w:tcPr>
          <w:p w14:paraId="465A1CA6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Excellent</w:t>
            </w:r>
          </w:p>
        </w:tc>
        <w:tc>
          <w:tcPr>
            <w:tcW w:w="810" w:type="dxa"/>
            <w:vAlign w:val="center"/>
          </w:tcPr>
          <w:p w14:paraId="0A09D6F0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Fair</w:t>
            </w:r>
          </w:p>
        </w:tc>
        <w:tc>
          <w:tcPr>
            <w:tcW w:w="810" w:type="dxa"/>
            <w:vAlign w:val="center"/>
          </w:tcPr>
          <w:p w14:paraId="3687655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Poor</w:t>
            </w:r>
          </w:p>
        </w:tc>
      </w:tr>
      <w:tr w:rsidR="00E00CB5" w:rsidRPr="00D03F4F" w14:paraId="392AAEFC" w14:textId="77777777">
        <w:trPr>
          <w:trHeight w:val="973"/>
        </w:trPr>
        <w:tc>
          <w:tcPr>
            <w:tcW w:w="1509" w:type="dxa"/>
            <w:vAlign w:val="center"/>
          </w:tcPr>
          <w:p w14:paraId="1327092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Functional independence</w:t>
            </w:r>
          </w:p>
        </w:tc>
        <w:tc>
          <w:tcPr>
            <w:tcW w:w="4781" w:type="dxa"/>
            <w:vAlign w:val="center"/>
          </w:tcPr>
          <w:p w14:paraId="5B974E00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With how many of the following activities do you require help? (meal preparation, shopping, transportation, telephone, housekeeping, laundry, managing money, taking medications)</w:t>
            </w:r>
          </w:p>
        </w:tc>
        <w:tc>
          <w:tcPr>
            <w:tcW w:w="889" w:type="dxa"/>
            <w:vAlign w:val="center"/>
          </w:tcPr>
          <w:p w14:paraId="56983A4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0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1</w:t>
            </w:r>
          </w:p>
        </w:tc>
        <w:tc>
          <w:tcPr>
            <w:tcW w:w="810" w:type="dxa"/>
            <w:vAlign w:val="center"/>
          </w:tcPr>
          <w:p w14:paraId="28FFAAC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2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4</w:t>
            </w:r>
          </w:p>
        </w:tc>
        <w:tc>
          <w:tcPr>
            <w:tcW w:w="810" w:type="dxa"/>
            <w:vAlign w:val="center"/>
          </w:tcPr>
          <w:p w14:paraId="7348567B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5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8</w:t>
            </w:r>
          </w:p>
        </w:tc>
      </w:tr>
      <w:tr w:rsidR="00E00CB5" w:rsidRPr="00D03F4F" w14:paraId="6210A1A5" w14:textId="77777777">
        <w:trPr>
          <w:trHeight w:val="659"/>
        </w:trPr>
        <w:tc>
          <w:tcPr>
            <w:tcW w:w="1509" w:type="dxa"/>
            <w:vAlign w:val="center"/>
          </w:tcPr>
          <w:p w14:paraId="3587CE97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Social support</w:t>
            </w:r>
          </w:p>
        </w:tc>
        <w:tc>
          <w:tcPr>
            <w:tcW w:w="4781" w:type="dxa"/>
            <w:vAlign w:val="center"/>
          </w:tcPr>
          <w:p w14:paraId="360D56E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When you need help, can you count on someone who is willing and able to meet your needs?</w:t>
            </w:r>
          </w:p>
        </w:tc>
        <w:tc>
          <w:tcPr>
            <w:tcW w:w="889" w:type="dxa"/>
            <w:vAlign w:val="center"/>
          </w:tcPr>
          <w:p w14:paraId="38CC239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Always</w:t>
            </w:r>
          </w:p>
        </w:tc>
        <w:tc>
          <w:tcPr>
            <w:tcW w:w="810" w:type="dxa"/>
            <w:vAlign w:val="center"/>
          </w:tcPr>
          <w:p w14:paraId="0A7EA78F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Sometimes</w:t>
            </w:r>
          </w:p>
        </w:tc>
        <w:tc>
          <w:tcPr>
            <w:tcW w:w="810" w:type="dxa"/>
            <w:vAlign w:val="center"/>
          </w:tcPr>
          <w:p w14:paraId="37EEDFE8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Never</w:t>
            </w:r>
          </w:p>
        </w:tc>
      </w:tr>
      <w:tr w:rsidR="00E00CB5" w:rsidRPr="00D03F4F" w14:paraId="774E9F3E" w14:textId="77777777">
        <w:trPr>
          <w:trHeight w:val="413"/>
        </w:trPr>
        <w:tc>
          <w:tcPr>
            <w:tcW w:w="1509" w:type="dxa"/>
            <w:vMerge w:val="restart"/>
            <w:vAlign w:val="center"/>
          </w:tcPr>
          <w:p w14:paraId="33161308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Medication use</w:t>
            </w:r>
          </w:p>
        </w:tc>
        <w:tc>
          <w:tcPr>
            <w:tcW w:w="4781" w:type="dxa"/>
            <w:vAlign w:val="center"/>
          </w:tcPr>
          <w:p w14:paraId="70E4D672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 xml:space="preserve">Do you use five or more </w:t>
            </w:r>
            <w:proofErr w:type="spellStart"/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diffrent</w:t>
            </w:r>
            <w:proofErr w:type="spellEnd"/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 xml:space="preserve"> prescription medications on a regular basis?</w:t>
            </w:r>
          </w:p>
        </w:tc>
        <w:tc>
          <w:tcPr>
            <w:tcW w:w="889" w:type="dxa"/>
            <w:vAlign w:val="center"/>
          </w:tcPr>
          <w:p w14:paraId="1603CAA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No</w:t>
            </w:r>
          </w:p>
        </w:tc>
        <w:tc>
          <w:tcPr>
            <w:tcW w:w="810" w:type="dxa"/>
            <w:vAlign w:val="center"/>
          </w:tcPr>
          <w:p w14:paraId="2A8135A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Yes</w:t>
            </w:r>
          </w:p>
        </w:tc>
        <w:tc>
          <w:tcPr>
            <w:tcW w:w="810" w:type="dxa"/>
            <w:vAlign w:val="center"/>
          </w:tcPr>
          <w:p w14:paraId="39F496EC" w14:textId="77777777" w:rsidR="00E00CB5" w:rsidRPr="00D03F4F" w:rsidRDefault="00E00CB5">
            <w:pPr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</w:tr>
      <w:tr w:rsidR="00E00CB5" w:rsidRPr="00D03F4F" w14:paraId="79418592" w14:textId="77777777">
        <w:trPr>
          <w:trHeight w:val="413"/>
        </w:trPr>
        <w:tc>
          <w:tcPr>
            <w:tcW w:w="1509" w:type="dxa"/>
            <w:vMerge/>
            <w:vAlign w:val="center"/>
          </w:tcPr>
          <w:p w14:paraId="1E40009E" w14:textId="77777777" w:rsidR="00E00CB5" w:rsidRPr="00D03F4F" w:rsidRDefault="00E00CB5">
            <w:pPr>
              <w:jc w:val="left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  <w:tc>
          <w:tcPr>
            <w:tcW w:w="4781" w:type="dxa"/>
            <w:vAlign w:val="center"/>
          </w:tcPr>
          <w:p w14:paraId="186460E0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At times, do you forget to take your prescription medications?</w:t>
            </w:r>
          </w:p>
        </w:tc>
        <w:tc>
          <w:tcPr>
            <w:tcW w:w="889" w:type="dxa"/>
            <w:vAlign w:val="center"/>
          </w:tcPr>
          <w:p w14:paraId="5DE5430C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No</w:t>
            </w:r>
          </w:p>
        </w:tc>
        <w:tc>
          <w:tcPr>
            <w:tcW w:w="810" w:type="dxa"/>
            <w:vAlign w:val="center"/>
          </w:tcPr>
          <w:p w14:paraId="3F49FCC0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Yes</w:t>
            </w:r>
          </w:p>
        </w:tc>
        <w:tc>
          <w:tcPr>
            <w:tcW w:w="810" w:type="dxa"/>
            <w:vAlign w:val="center"/>
          </w:tcPr>
          <w:p w14:paraId="14721FFA" w14:textId="77777777" w:rsidR="00E00CB5" w:rsidRPr="00D03F4F" w:rsidRDefault="00E00CB5">
            <w:pPr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</w:tr>
      <w:tr w:rsidR="00E00CB5" w:rsidRPr="00D03F4F" w14:paraId="3492293B" w14:textId="77777777">
        <w:trPr>
          <w:trHeight w:val="659"/>
        </w:trPr>
        <w:tc>
          <w:tcPr>
            <w:tcW w:w="1509" w:type="dxa"/>
            <w:vAlign w:val="center"/>
          </w:tcPr>
          <w:p w14:paraId="61AE246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Nutrition</w:t>
            </w:r>
          </w:p>
        </w:tc>
        <w:tc>
          <w:tcPr>
            <w:tcW w:w="4781" w:type="dxa"/>
            <w:vAlign w:val="center"/>
          </w:tcPr>
          <w:p w14:paraId="70B67E45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Have you recently lost weight such that your clothing has become looser?</w:t>
            </w:r>
          </w:p>
        </w:tc>
        <w:tc>
          <w:tcPr>
            <w:tcW w:w="889" w:type="dxa"/>
            <w:vAlign w:val="center"/>
          </w:tcPr>
          <w:p w14:paraId="2416FF86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No</w:t>
            </w:r>
          </w:p>
        </w:tc>
        <w:tc>
          <w:tcPr>
            <w:tcW w:w="810" w:type="dxa"/>
            <w:vAlign w:val="center"/>
          </w:tcPr>
          <w:p w14:paraId="2155853C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Yes</w:t>
            </w:r>
          </w:p>
        </w:tc>
        <w:tc>
          <w:tcPr>
            <w:tcW w:w="810" w:type="dxa"/>
            <w:vAlign w:val="center"/>
          </w:tcPr>
          <w:p w14:paraId="68E50232" w14:textId="77777777" w:rsidR="00E00CB5" w:rsidRPr="00D03F4F" w:rsidRDefault="00E00CB5">
            <w:pPr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</w:tr>
      <w:tr w:rsidR="00E00CB5" w:rsidRPr="00D03F4F" w14:paraId="0AEA1E03" w14:textId="77777777">
        <w:trPr>
          <w:trHeight w:val="413"/>
        </w:trPr>
        <w:tc>
          <w:tcPr>
            <w:tcW w:w="1509" w:type="dxa"/>
            <w:vAlign w:val="center"/>
          </w:tcPr>
          <w:p w14:paraId="664499F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Mood</w:t>
            </w:r>
          </w:p>
        </w:tc>
        <w:tc>
          <w:tcPr>
            <w:tcW w:w="4781" w:type="dxa"/>
            <w:vAlign w:val="center"/>
          </w:tcPr>
          <w:p w14:paraId="70D2A6C3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Do you often feel sad or depressed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？</w:t>
            </w:r>
          </w:p>
        </w:tc>
        <w:tc>
          <w:tcPr>
            <w:tcW w:w="889" w:type="dxa"/>
            <w:vAlign w:val="center"/>
          </w:tcPr>
          <w:p w14:paraId="5C547C7A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No</w:t>
            </w:r>
          </w:p>
        </w:tc>
        <w:tc>
          <w:tcPr>
            <w:tcW w:w="810" w:type="dxa"/>
            <w:vAlign w:val="center"/>
          </w:tcPr>
          <w:p w14:paraId="3038350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Yes</w:t>
            </w:r>
          </w:p>
        </w:tc>
        <w:tc>
          <w:tcPr>
            <w:tcW w:w="810" w:type="dxa"/>
            <w:vAlign w:val="center"/>
          </w:tcPr>
          <w:p w14:paraId="775820AA" w14:textId="77777777" w:rsidR="00E00CB5" w:rsidRPr="00D03F4F" w:rsidRDefault="00E00CB5">
            <w:pPr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</w:tr>
      <w:tr w:rsidR="00E00CB5" w:rsidRPr="00D03F4F" w14:paraId="3561FC55" w14:textId="77777777">
        <w:trPr>
          <w:trHeight w:val="413"/>
        </w:trPr>
        <w:tc>
          <w:tcPr>
            <w:tcW w:w="1509" w:type="dxa"/>
            <w:vAlign w:val="center"/>
          </w:tcPr>
          <w:p w14:paraId="528DFD2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Continence</w:t>
            </w:r>
          </w:p>
        </w:tc>
        <w:tc>
          <w:tcPr>
            <w:tcW w:w="4781" w:type="dxa"/>
            <w:vAlign w:val="center"/>
          </w:tcPr>
          <w:p w14:paraId="2C34C2F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Do you have a problem with losing control of urine when you don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  <w:t>’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t want to?</w:t>
            </w:r>
          </w:p>
        </w:tc>
        <w:tc>
          <w:tcPr>
            <w:tcW w:w="889" w:type="dxa"/>
            <w:vAlign w:val="center"/>
          </w:tcPr>
          <w:p w14:paraId="7F29423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No</w:t>
            </w:r>
          </w:p>
        </w:tc>
        <w:tc>
          <w:tcPr>
            <w:tcW w:w="810" w:type="dxa"/>
            <w:vAlign w:val="center"/>
          </w:tcPr>
          <w:p w14:paraId="6CDF38A9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Yes</w:t>
            </w:r>
          </w:p>
        </w:tc>
        <w:tc>
          <w:tcPr>
            <w:tcW w:w="810" w:type="dxa"/>
            <w:vAlign w:val="center"/>
          </w:tcPr>
          <w:p w14:paraId="4A8D9A37" w14:textId="77777777" w:rsidR="00E00CB5" w:rsidRPr="00D03F4F" w:rsidRDefault="00E00CB5">
            <w:pPr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</w:p>
        </w:tc>
      </w:tr>
      <w:tr w:rsidR="00E00CB5" w:rsidRPr="00D03F4F" w14:paraId="71E381F3" w14:textId="77777777">
        <w:trPr>
          <w:trHeight w:val="1612"/>
        </w:trPr>
        <w:tc>
          <w:tcPr>
            <w:tcW w:w="1509" w:type="dxa"/>
            <w:vAlign w:val="center"/>
          </w:tcPr>
          <w:p w14:paraId="0B1A263E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Functional performance</w:t>
            </w:r>
          </w:p>
        </w:tc>
        <w:tc>
          <w:tcPr>
            <w:tcW w:w="4781" w:type="dxa"/>
            <w:vAlign w:val="center"/>
          </w:tcPr>
          <w:p w14:paraId="0539D871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 xml:space="preserve">I would like you to sit in this chair with </w:t>
            </w:r>
            <w:proofErr w:type="gramStart"/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you</w:t>
            </w:r>
            <w:proofErr w:type="gramEnd"/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 xml:space="preserve"> back and arms resting. Then, when I say 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  <w:t>‘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Go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  <w:t>’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Cs w:val="21"/>
              </w:rPr>
              <w:t>, please stand up and walk at a safe and comfortable pace to the mark on the floor (approximately 3m away), return to the chair and sit down</w:t>
            </w:r>
          </w:p>
        </w:tc>
        <w:tc>
          <w:tcPr>
            <w:tcW w:w="889" w:type="dxa"/>
            <w:vAlign w:val="center"/>
          </w:tcPr>
          <w:p w14:paraId="17311835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0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10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 xml:space="preserve"> s</w:t>
            </w:r>
          </w:p>
        </w:tc>
        <w:tc>
          <w:tcPr>
            <w:tcW w:w="810" w:type="dxa"/>
            <w:vAlign w:val="center"/>
          </w:tcPr>
          <w:p w14:paraId="517A62B9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11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-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20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 xml:space="preserve"> s</w:t>
            </w:r>
          </w:p>
        </w:tc>
        <w:tc>
          <w:tcPr>
            <w:tcW w:w="810" w:type="dxa"/>
            <w:vAlign w:val="center"/>
          </w:tcPr>
          <w:p w14:paraId="5F2A3942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szCs w:val="21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>One of: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Cs w:val="21"/>
                <w:lang w:bidi="ar"/>
              </w:rPr>
              <w:t>&gt;20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Cs w:val="21"/>
                <w:lang w:bidi="ar"/>
              </w:rPr>
              <w:t xml:space="preserve"> s, or patient unwilling or requires assistance </w:t>
            </w:r>
          </w:p>
        </w:tc>
      </w:tr>
    </w:tbl>
    <w:p w14:paraId="3FFD3379" w14:textId="77777777" w:rsidR="00E00CB5" w:rsidRPr="00D03F4F" w:rsidRDefault="00E00CB5">
      <w:pPr>
        <w:rPr>
          <w:rFonts w:ascii="Times New Roman" w:hAnsi="Times New Roman" w:cs="Times New Roman"/>
          <w:color w:val="000000"/>
          <w:lang w:eastAsia="zh-Hans"/>
        </w:rPr>
      </w:pPr>
    </w:p>
    <w:p w14:paraId="7C8760A7" w14:textId="4CA99C27" w:rsidR="00DD4BB9" w:rsidRPr="00DD4BB9" w:rsidRDefault="00BB20D0">
      <w:pPr>
        <w:rPr>
          <w:rFonts w:ascii="Times New Roman Bold" w:hAnsi="Times New Roman Bold" w:cs="Times New Roman Bold"/>
          <w:color w:val="000000"/>
        </w:rPr>
      </w:pPr>
      <w:r w:rsidRPr="00BB20D0">
        <w:rPr>
          <w:rFonts w:ascii="Times New Roman" w:hAnsi="Times New Roman" w:cs="Times New Roman"/>
          <w:b/>
          <w:bCs/>
          <w:color w:val="000000"/>
          <w:lang w:eastAsia="zh-Hans"/>
        </w:rPr>
        <w:t>Not</w:t>
      </w:r>
      <w:r w:rsidR="00DD4BB9">
        <w:rPr>
          <w:rFonts w:ascii="Times New Roman Bold" w:hAnsi="Times New Roman Bold" w:cs="Times New Roman Bold"/>
          <w:b/>
          <w:bCs/>
          <w:color w:val="000000"/>
        </w:rPr>
        <w:t xml:space="preserve">e: </w:t>
      </w:r>
      <w:r w:rsidR="00DD4BB9" w:rsidRPr="00DD4BB9">
        <w:rPr>
          <w:rFonts w:ascii="Times New Roman Bold" w:hAnsi="Times New Roman Bold" w:cs="Times New Roman Bold"/>
          <w:color w:val="000000"/>
        </w:rPr>
        <w:t xml:space="preserve">The Edmonton Frail Scale – Acute Care © 2020 was created by Dr. Darryl Rolfson and used here under license from the University of Alberta. Based on the original Edmonton Frail Scale – Bedside Version presented at the </w:t>
      </w:r>
      <w:proofErr w:type="gramStart"/>
      <w:r w:rsidR="00DD4BB9" w:rsidRPr="00DD4BB9">
        <w:rPr>
          <w:rFonts w:ascii="Times New Roman Bold" w:hAnsi="Times New Roman Bold" w:cs="Times New Roman Bold"/>
          <w:color w:val="000000"/>
        </w:rPr>
        <w:t>Canadian  Geriatric</w:t>
      </w:r>
      <w:proofErr w:type="gramEnd"/>
      <w:r w:rsidR="00DD4BB9" w:rsidRPr="00DD4BB9">
        <w:rPr>
          <w:rFonts w:ascii="Times New Roman Bold" w:hAnsi="Times New Roman Bold" w:cs="Times New Roman Bold"/>
          <w:color w:val="000000"/>
        </w:rPr>
        <w:t xml:space="preserve">  Society  Annual  Scientific  Meeting,  later  published  in  abbreviated  format in Rolfson DB et al., Validity and reliability of the Edmonton Frail Scale, Age and Ageing 2006; 35(5):526-529. doi:10.1093/ageing/afl041</w:t>
      </w:r>
      <w:r w:rsidR="00DD4BB9">
        <w:rPr>
          <w:rFonts w:ascii="Times New Roman Bold" w:hAnsi="Times New Roman Bold" w:cs="Times New Roman Bold"/>
          <w:color w:val="000000"/>
        </w:rPr>
        <w:t xml:space="preserve">. </w:t>
      </w:r>
      <w:r w:rsidR="00DD4BB9" w:rsidRPr="00DD4BB9">
        <w:rPr>
          <w:rFonts w:ascii="Times New Roman Bold" w:hAnsi="Times New Roman Bold" w:cs="Times New Roman Bold"/>
          <w:color w:val="000000"/>
        </w:rPr>
        <w:t>Creative Commons CC-BY-NC-ND</w:t>
      </w:r>
      <w:r w:rsidR="00DD4BB9">
        <w:rPr>
          <w:rFonts w:ascii="Times New Roman Bold" w:hAnsi="Times New Roman Bold" w:cs="Times New Roman Bold"/>
          <w:color w:val="000000"/>
        </w:rPr>
        <w:t>.</w:t>
      </w:r>
    </w:p>
    <w:p w14:paraId="64E92539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A6DCF31" w14:textId="77777777" w:rsidR="00D66EDB" w:rsidRDefault="00D66EDB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57A2C98" w14:textId="678531B4" w:rsidR="00BB20D0" w:rsidRPr="00B4613A" w:rsidRDefault="00D03F4F">
      <w:pPr>
        <w:rPr>
          <w:rFonts w:ascii="Times New Roman" w:hAnsi="Times New Roman" w:cs="Times New Roman"/>
          <w:color w:val="000000"/>
          <w:lang w:bidi="ar"/>
        </w:rPr>
      </w:pP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lastRenderedPageBreak/>
        <w:t>Supplementary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 Table </w:t>
      </w:r>
      <w:proofErr w:type="gramStart"/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3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 .</w:t>
      </w:r>
      <w:proofErr w:type="gramEnd"/>
      <w:r w:rsidRPr="00D03F4F">
        <w:rPr>
          <w:rFonts w:ascii="Times New Roman Bold" w:hAnsi="Times New Roman Bold" w:cs="Times New Roman Bold"/>
          <w:b/>
          <w:bCs/>
          <w:color w:val="000000"/>
          <w:lang w:eastAsia="zh-Hans"/>
        </w:rPr>
        <w:t xml:space="preserve"> </w:t>
      </w:r>
      <w:r w:rsidRPr="00D03F4F">
        <w:rPr>
          <w:rFonts w:ascii="Times New Roman Bold" w:hAnsi="Times New Roman Bold" w:cs="Times New Roman Bold" w:hint="eastAsia"/>
          <w:color w:val="000000"/>
        </w:rPr>
        <w:t>T</w:t>
      </w:r>
      <w:r w:rsidRPr="00D03F4F">
        <w:rPr>
          <w:rFonts w:ascii="Times New Roman" w:hAnsi="Times New Roman" w:cs="Times New Roman"/>
          <w:color w:val="000000"/>
          <w:lang w:bidi="ar"/>
        </w:rPr>
        <w:t xml:space="preserve">he </w:t>
      </w:r>
      <w:bookmarkStart w:id="1" w:name="OLE_LINK10"/>
      <w:r w:rsidRPr="00D03F4F">
        <w:rPr>
          <w:rFonts w:ascii="Times New Roman" w:hAnsi="Times New Roman" w:cs="Times New Roman"/>
          <w:color w:val="000000"/>
          <w:lang w:bidi="ar"/>
        </w:rPr>
        <w:t>short form mini nutritional assessment</w:t>
      </w:r>
      <w:bookmarkEnd w:id="1"/>
      <w:r w:rsidRPr="00D03F4F">
        <w:rPr>
          <w:rFonts w:ascii="Times New Roman" w:hAnsi="Times New Roman" w:cs="Times New Roman"/>
          <w:color w:val="000000"/>
          <w:lang w:bidi="ar"/>
        </w:rPr>
        <w:t xml:space="preserve"> (MNA-SF)</w:t>
      </w:r>
    </w:p>
    <w:p w14:paraId="3368FD7F" w14:textId="200D95F7" w:rsidR="00BB20D0" w:rsidRPr="00AE4276" w:rsidRDefault="00BB20D0" w:rsidP="00BB20D0">
      <w:pPr>
        <w:autoSpaceDE w:val="0"/>
        <w:autoSpaceDN w:val="0"/>
        <w:adjustRightInd w:val="0"/>
        <w:rPr>
          <w:rFonts w:ascii="Arial" w:hAnsi="Arial" w:cs="Arial"/>
          <w:b/>
          <w:color w:val="004990"/>
          <w:sz w:val="48"/>
          <w:szCs w:val="48"/>
        </w:rPr>
      </w:pPr>
      <w:r w:rsidRPr="00AE4276">
        <w:rPr>
          <w:noProof/>
          <w:sz w:val="32"/>
          <w:szCs w:val="32"/>
        </w:rPr>
        <w:drawing>
          <wp:anchor distT="0" distB="0" distL="114300" distR="114300" simplePos="0" relativeHeight="251682816" behindDoc="0" locked="0" layoutInCell="1" allowOverlap="1" wp14:anchorId="3BB0329E" wp14:editId="443EF727">
            <wp:simplePos x="0" y="0"/>
            <wp:positionH relativeFrom="column">
              <wp:posOffset>3503295</wp:posOffset>
            </wp:positionH>
            <wp:positionV relativeFrom="paragraph">
              <wp:posOffset>22225</wp:posOffset>
            </wp:positionV>
            <wp:extent cx="1360170" cy="589915"/>
            <wp:effectExtent l="0" t="0" r="0" b="635"/>
            <wp:wrapNone/>
            <wp:docPr id="197" name="Picture 19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589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4276">
        <w:rPr>
          <w:noProof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24FF3351" wp14:editId="6D6061CC">
            <wp:simplePos x="0" y="0"/>
            <wp:positionH relativeFrom="column">
              <wp:posOffset>4881804</wp:posOffset>
            </wp:positionH>
            <wp:positionV relativeFrom="paragraph">
              <wp:posOffset>14782</wp:posOffset>
            </wp:positionV>
            <wp:extent cx="730250" cy="597535"/>
            <wp:effectExtent l="0" t="0" r="0" b="0"/>
            <wp:wrapNone/>
            <wp:docPr id="198" name="Picture 1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olor w:val="004990"/>
          <w:sz w:val="48"/>
          <w:szCs w:val="48"/>
        </w:rPr>
        <w:t xml:space="preserve">                </w:t>
      </w:r>
      <w:r w:rsidRPr="00AE4276">
        <w:rPr>
          <w:rFonts w:ascii="Arial" w:hAnsi="Arial" w:cs="Arial"/>
          <w:b/>
          <w:color w:val="004990"/>
          <w:sz w:val="48"/>
          <w:szCs w:val="48"/>
        </w:rPr>
        <w:t>MNA</w:t>
      </w:r>
      <w:r w:rsidRPr="00AE4276">
        <w:rPr>
          <w:rFonts w:ascii="Arial" w:hAnsi="Arial" w:cs="Arial"/>
          <w:b/>
          <w:color w:val="004990"/>
          <w:sz w:val="48"/>
          <w:szCs w:val="48"/>
          <w:vertAlign w:val="superscript"/>
        </w:rPr>
        <w:t>®</w:t>
      </w:r>
    </w:p>
    <w:p w14:paraId="5DD1BF49" w14:textId="4C7371BC" w:rsidR="00BB20D0" w:rsidRPr="00AE4276" w:rsidRDefault="00BB20D0" w:rsidP="00BB20D0">
      <w:pPr>
        <w:autoSpaceDE w:val="0"/>
        <w:autoSpaceDN w:val="0"/>
        <w:adjustRightInd w:val="0"/>
        <w:rPr>
          <w:rFonts w:ascii="Arial" w:hAnsi="Arial" w:cs="Arial"/>
          <w:color w:val="004990"/>
          <w:sz w:val="40"/>
          <w:szCs w:val="40"/>
        </w:rPr>
      </w:pPr>
      <w:r>
        <w:rPr>
          <w:rFonts w:ascii="Arial" w:hAnsi="Arial" w:cs="Arial"/>
          <w:color w:val="004990"/>
          <w:sz w:val="40"/>
          <w:szCs w:val="40"/>
        </w:rPr>
        <w:t xml:space="preserve"> </w:t>
      </w:r>
      <w:r w:rsidRPr="00AE4276">
        <w:rPr>
          <w:rFonts w:ascii="Arial" w:hAnsi="Arial" w:cs="Arial"/>
          <w:color w:val="004990"/>
          <w:sz w:val="40"/>
          <w:szCs w:val="40"/>
        </w:rPr>
        <w:t>Mini Nutritional Assessment</w:t>
      </w:r>
    </w:p>
    <w:p w14:paraId="52A43EAB" w14:textId="7465B9E2" w:rsidR="00BB20D0" w:rsidRDefault="00BB20D0" w:rsidP="00BB20D0"/>
    <w:p w14:paraId="0204F639" w14:textId="5E14E83E" w:rsidR="00BB20D0" w:rsidRDefault="00D66EDB" w:rsidP="00BB20D0">
      <w:r w:rsidRPr="00D66EDB">
        <w:drawing>
          <wp:inline distT="0" distB="0" distL="0" distR="0" wp14:anchorId="631E6DEF" wp14:editId="42154BE4">
            <wp:extent cx="5464172" cy="673100"/>
            <wp:effectExtent l="0" t="0" r="3810" b="0"/>
            <wp:docPr id="1864586534" name="Picture 1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586534" name="Picture 1" descr="A close-up of a box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4973" cy="67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6A2DB" w14:textId="2196E840" w:rsidR="00BB20D0" w:rsidRDefault="00BB20D0" w:rsidP="00BB20D0">
      <w:pPr>
        <w:ind w:left="142"/>
        <w:rPr>
          <w:rFonts w:ascii="Arial" w:hAnsi="Arial" w:cs="Arial"/>
          <w:sz w:val="16"/>
          <w:szCs w:val="16"/>
          <w:lang w:eastAsia="en-GB"/>
        </w:rPr>
      </w:pPr>
    </w:p>
    <w:p w14:paraId="3E9C6584" w14:textId="77777777" w:rsidR="00D66EDB" w:rsidRDefault="00D66EDB" w:rsidP="00D66EDB">
      <w:pPr>
        <w:rPr>
          <w:rFonts w:ascii="Arial" w:hAnsi="Arial" w:cs="Arial"/>
          <w:sz w:val="16"/>
          <w:szCs w:val="16"/>
          <w:lang w:eastAsia="en-GB"/>
        </w:rPr>
      </w:pPr>
      <w:r w:rsidRPr="00CA4587">
        <w:rPr>
          <w:rFonts w:ascii="Arial" w:hAnsi="Arial" w:cs="Arial"/>
          <w:sz w:val="16"/>
          <w:szCs w:val="16"/>
          <w:lang w:eastAsia="en-GB"/>
        </w:rPr>
        <w:t xml:space="preserve">Complete the screen by filling in the boxes with the appropriate numbers. Total </w:t>
      </w:r>
      <w:proofErr w:type="gramStart"/>
      <w:r w:rsidRPr="00CA4587">
        <w:rPr>
          <w:rFonts w:ascii="Arial" w:hAnsi="Arial" w:cs="Arial"/>
          <w:sz w:val="16"/>
          <w:szCs w:val="16"/>
          <w:lang w:eastAsia="en-GB"/>
        </w:rPr>
        <w:t>the numbers</w:t>
      </w:r>
      <w:proofErr w:type="gramEnd"/>
      <w:r w:rsidRPr="00CA4587">
        <w:rPr>
          <w:rFonts w:ascii="Arial" w:hAnsi="Arial" w:cs="Arial"/>
          <w:sz w:val="16"/>
          <w:szCs w:val="16"/>
          <w:lang w:eastAsia="en-GB"/>
        </w:rPr>
        <w:t xml:space="preserve"> for the final screening score.</w:t>
      </w:r>
    </w:p>
    <w:p w14:paraId="63825D3D" w14:textId="3595550B" w:rsidR="00BB20D0" w:rsidRDefault="00BB20D0" w:rsidP="00D66EDB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E8BF67" wp14:editId="2DBBD989">
                <wp:simplePos x="0" y="0"/>
                <wp:positionH relativeFrom="column">
                  <wp:posOffset>76835</wp:posOffset>
                </wp:positionH>
                <wp:positionV relativeFrom="paragraph">
                  <wp:posOffset>155575</wp:posOffset>
                </wp:positionV>
                <wp:extent cx="5549265" cy="256540"/>
                <wp:effectExtent l="10160" t="13335" r="12700" b="635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256540"/>
                        </a:xfrm>
                        <a:prstGeom prst="rect">
                          <a:avLst/>
                        </a:prstGeom>
                        <a:solidFill>
                          <a:srgbClr val="004990"/>
                        </a:solidFill>
                        <a:ln w="9525">
                          <a:solidFill>
                            <a:srgbClr val="091C5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3FA" w14:textId="77777777" w:rsidR="00BB20D0" w:rsidRPr="00F60CA8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F60CA8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8BF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6.05pt;margin-top:12.25pt;width:436.95pt;height:2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" fillcolor="#004990" strokecolor="#091c5a">
                <v:textbox>
                  <w:txbxContent>
                    <w:p w14:paraId="5DCA73FA" w14:textId="77777777" w:rsidR="00BB20D0" w:rsidRPr="00F60CA8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FFFFFF"/>
                          <w:sz w:val="20"/>
                          <w:szCs w:val="20"/>
                        </w:rPr>
                      </w:pPr>
                      <w:r w:rsidRPr="00F60CA8">
                        <w:rPr>
                          <w:rFonts w:ascii="Arial" w:hAnsi="Arial" w:cs="Arial"/>
                          <w:color w:val="FFFFFF"/>
                          <w:sz w:val="20"/>
                          <w:szCs w:val="20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1B3FC80D" w14:textId="590E784E" w:rsidR="00BB20D0" w:rsidRDefault="00D66EDB" w:rsidP="00BB20D0">
      <w:pPr>
        <w:ind w:left="142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4DD02B" wp14:editId="654F69AB">
                <wp:simplePos x="0" y="0"/>
                <wp:positionH relativeFrom="column">
                  <wp:posOffset>19050</wp:posOffset>
                </wp:positionH>
                <wp:positionV relativeFrom="paragraph">
                  <wp:posOffset>26670</wp:posOffset>
                </wp:positionV>
                <wp:extent cx="5596890" cy="1076325"/>
                <wp:effectExtent l="0" t="0" r="22860" b="28575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6890" cy="1076325"/>
                        </a:xfrm>
                        <a:prstGeom prst="rect">
                          <a:avLst/>
                        </a:prstGeom>
                        <a:solidFill>
                          <a:srgbClr val="E5ECF4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BF11F" w14:textId="77777777" w:rsidR="00BB20D0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A60E0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0E0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Has food intake declined over the past 3 months due to loss of appetite,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digestive problems, chewing or</w:t>
                            </w:r>
                          </w:p>
                          <w:p w14:paraId="769E0BDF" w14:textId="77777777" w:rsidR="00BB20D0" w:rsidRPr="00A60E05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spacing w:after="40"/>
                              <w:ind w:left="198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0E0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swallowing difficulties?</w:t>
                            </w:r>
                          </w:p>
                          <w:p w14:paraId="283A7382" w14:textId="77777777" w:rsidR="00BB20D0" w:rsidRPr="00A60E05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contextualSpacing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0E0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0 = severe decrease in food intake</w:t>
                            </w:r>
                          </w:p>
                          <w:p w14:paraId="656E01B0" w14:textId="77777777" w:rsidR="00BB20D0" w:rsidRPr="00A60E05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contextualSpacing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0E0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1 = moderate decrease in food intake</w:t>
                            </w:r>
                          </w:p>
                          <w:p w14:paraId="4843B75F" w14:textId="77777777" w:rsidR="00BB20D0" w:rsidRPr="00F60CA8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0E0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2 = no decrease in food int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DD02B" id="Text Box 9" o:spid="_x0000_s1027" type="#_x0000_t202" style="position:absolute;left:0;text-align:left;margin-left:1.5pt;margin-top:2.1pt;width:440.7pt;height:8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" fillcolor="#e5ecf4" strokecolor="#e5ecf4">
                <v:textbox>
                  <w:txbxContent>
                    <w:p w14:paraId="603BF11F" w14:textId="77777777" w:rsidR="00BB20D0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A60E05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0E05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Has food intake declined over the past 3 months due to loss of appetite,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digestive problems, chewing or</w:t>
                      </w:r>
                    </w:p>
                    <w:p w14:paraId="769E0BDF" w14:textId="77777777" w:rsidR="00BB20D0" w:rsidRPr="00A60E05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spacing w:after="40"/>
                        <w:ind w:left="198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0E05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swallowing difficulties?</w:t>
                      </w:r>
                    </w:p>
                    <w:p w14:paraId="283A7382" w14:textId="77777777" w:rsidR="00BB20D0" w:rsidRPr="00A60E05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contextualSpacing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0E0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0 = severe decrease in food intake</w:t>
                      </w:r>
                    </w:p>
                    <w:p w14:paraId="656E01B0" w14:textId="77777777" w:rsidR="00BB20D0" w:rsidRPr="00A60E05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contextualSpacing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0E0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1 = moderate decrease in food intake</w:t>
                      </w:r>
                    </w:p>
                    <w:p w14:paraId="4843B75F" w14:textId="77777777" w:rsidR="00BB20D0" w:rsidRPr="00F60CA8" w:rsidRDefault="00BB20D0" w:rsidP="00BB20D0">
                      <w:pPr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0E0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2 = no decrease in food intake</w:t>
                      </w:r>
                    </w:p>
                  </w:txbxContent>
                </v:textbox>
              </v:shape>
            </w:pict>
          </mc:Fallback>
        </mc:AlternateContent>
      </w:r>
    </w:p>
    <w:p w14:paraId="78EA5ADC" w14:textId="2485BF2D" w:rsidR="00BB20D0" w:rsidRPr="00653E2D" w:rsidRDefault="00BB20D0" w:rsidP="00BB20D0"/>
    <w:p w14:paraId="51AC9658" w14:textId="77777777" w:rsidR="00BB20D0" w:rsidRPr="00653E2D" w:rsidRDefault="00BB20D0" w:rsidP="00BB20D0">
      <w:r>
        <w:rPr>
          <w:rFonts w:ascii="Arial" w:hAnsi="Arial" w:cs="Arial"/>
          <w:b/>
          <w:noProof/>
          <w:color w:val="004990"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DF390A" wp14:editId="3B9BF380">
                <wp:simplePos x="0" y="0"/>
                <wp:positionH relativeFrom="column">
                  <wp:posOffset>5352415</wp:posOffset>
                </wp:positionH>
                <wp:positionV relativeFrom="paragraph">
                  <wp:posOffset>234950</wp:posOffset>
                </wp:positionV>
                <wp:extent cx="114300" cy="114300"/>
                <wp:effectExtent l="8890" t="8255" r="10160" b="1079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C88F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  <w:r w:rsidRPr="00C34D49">
                              <w:rPr>
                                <w:noProof/>
                                <w:color w:val="D9D9D9"/>
                              </w:rPr>
                              <w:drawing>
                                <wp:inline distT="0" distB="0" distL="0" distR="0" wp14:anchorId="78DA6DAC" wp14:editId="6EAE5F89">
                                  <wp:extent cx="7620" cy="762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4D49">
                              <w:rPr>
                                <w:noProof/>
                                <w:color w:val="D9D9D9"/>
                              </w:rPr>
                              <w:drawing>
                                <wp:inline distT="0" distB="0" distL="0" distR="0" wp14:anchorId="3293F4F2" wp14:editId="7128AA39">
                                  <wp:extent cx="7620" cy="762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DF390A" id="Text Box 25" o:spid="_x0000_s1028" type="#_x0000_t202" style="position:absolute;left:0;text-align:left;margin-left:421.45pt;margin-top:18.5pt;width:9pt;height: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7KBawIAAO8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" fillcolor="#f2f2f2">
                <v:fill rotate="t" focus="100%" type="gradient"/>
                <v:textbox>
                  <w:txbxContent>
                    <w:p w14:paraId="3C55C88F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  <w:r w:rsidRPr="00C34D49">
                        <w:rPr>
                          <w:noProof/>
                          <w:color w:val="D9D9D9"/>
                        </w:rPr>
                        <w:drawing>
                          <wp:inline distT="0" distB="0" distL="0" distR="0" wp14:anchorId="78DA6DAC" wp14:editId="6EAE5F89">
                            <wp:extent cx="7620" cy="762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20" cy="7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4D49">
                        <w:rPr>
                          <w:noProof/>
                          <w:color w:val="D9D9D9"/>
                        </w:rPr>
                        <w:drawing>
                          <wp:inline distT="0" distB="0" distL="0" distR="0" wp14:anchorId="3293F4F2" wp14:editId="7128AA39">
                            <wp:extent cx="7620" cy="762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20" cy="7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5108183" w14:textId="637FCE12" w:rsidR="00BB20D0" w:rsidRPr="00653E2D" w:rsidRDefault="00BB20D0" w:rsidP="00BB20D0"/>
    <w:p w14:paraId="45456CBC" w14:textId="19CC8400" w:rsidR="00BB20D0" w:rsidRPr="00653E2D" w:rsidRDefault="00BB20D0" w:rsidP="00BB20D0">
      <w:r>
        <w:rPr>
          <w:rFonts w:ascii="Arial" w:hAnsi="Arial" w:cs="Arial"/>
          <w:b/>
          <w:noProof/>
          <w:color w:val="004990"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1F242F7" wp14:editId="0D3BBAA6">
                <wp:simplePos x="0" y="0"/>
                <wp:positionH relativeFrom="column">
                  <wp:posOffset>5352415</wp:posOffset>
                </wp:positionH>
                <wp:positionV relativeFrom="paragraph">
                  <wp:posOffset>282575</wp:posOffset>
                </wp:positionV>
                <wp:extent cx="114300" cy="114300"/>
                <wp:effectExtent l="8890" t="6350" r="10160" b="12700"/>
                <wp:wrapNone/>
                <wp:docPr id="1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88775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242F7" id="Text Box 26" o:spid="_x0000_s1029" type="#_x0000_t202" style="position:absolute;left:0;text-align:left;margin-left:421.45pt;margin-top:22.25pt;width:9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" fillcolor="#f2f2f2">
                <v:fill rotate="t" focus="100%" type="gradient"/>
                <v:textbox>
                  <w:txbxContent>
                    <w:p w14:paraId="6E588775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3694297" w14:textId="55F0AD78" w:rsidR="00BB20D0" w:rsidRPr="00653E2D" w:rsidRDefault="00D66EDB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D9382F" wp14:editId="22819E24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5549265" cy="1104900"/>
                <wp:effectExtent l="0" t="0" r="13335" b="19050"/>
                <wp:wrapNone/>
                <wp:docPr id="2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1104900"/>
                        </a:xfrm>
                        <a:prstGeom prst="rect">
                          <a:avLst/>
                        </a:prstGeom>
                        <a:solidFill>
                          <a:srgbClr val="CCDBE9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74365" w14:textId="77777777" w:rsidR="00BB20D0" w:rsidRPr="00DF7919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DF791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B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 </w:t>
                            </w:r>
                            <w:r w:rsidRPr="00DF791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Weight loss during the last 3 months</w:t>
                            </w:r>
                          </w:p>
                          <w:p w14:paraId="578148BD" w14:textId="77777777" w:rsidR="00BB20D0" w:rsidRPr="00DF7919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0 = weight loss greater than 3 kg (6.6 </w:t>
                            </w:r>
                            <w:proofErr w:type="spellStart"/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lbs</w:t>
                            </w:r>
                            <w:proofErr w:type="spellEnd"/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)</w:t>
                            </w:r>
                          </w:p>
                          <w:p w14:paraId="15D06CB4" w14:textId="77777777" w:rsidR="00BB20D0" w:rsidRPr="00DF7919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1 = does not know</w:t>
                            </w:r>
                          </w:p>
                          <w:p w14:paraId="77E6FA66" w14:textId="77777777" w:rsidR="00BB20D0" w:rsidRPr="00DF7919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2 = weight loss between 1 and 3 kg (2.2 and 6.6 </w:t>
                            </w:r>
                            <w:proofErr w:type="spellStart"/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lbs</w:t>
                            </w:r>
                            <w:proofErr w:type="spellEnd"/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)</w:t>
                            </w:r>
                          </w:p>
                          <w:p w14:paraId="7321000E" w14:textId="77777777" w:rsidR="00BB20D0" w:rsidRPr="00AE5C21" w:rsidRDefault="00BB20D0" w:rsidP="00BB20D0">
                            <w:pPr>
                              <w:ind w:left="204"/>
                              <w:rPr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F791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3 = no weight lo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9382F" id="Text Box 12" o:spid="_x0000_s1030" type="#_x0000_t202" style="position:absolute;left:0;text-align:left;margin-left:0;margin-top:8.85pt;width:436.95pt;height:87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" fillcolor="#ccdbe9" strokecolor="#e5ecf4">
                <v:textbox>
                  <w:txbxContent>
                    <w:p w14:paraId="40174365" w14:textId="77777777" w:rsidR="00BB20D0" w:rsidRPr="00DF7919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DF7919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B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 </w:t>
                      </w:r>
                      <w:r w:rsidRPr="00DF7919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Weight loss during the last 3 months</w:t>
                      </w:r>
                    </w:p>
                    <w:p w14:paraId="578148BD" w14:textId="77777777" w:rsidR="00BB20D0" w:rsidRPr="00DF7919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0 = weight loss greater than 3 kg (6.6 </w:t>
                      </w:r>
                      <w:proofErr w:type="spellStart"/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lbs</w:t>
                      </w:r>
                      <w:proofErr w:type="spellEnd"/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)</w:t>
                      </w:r>
                    </w:p>
                    <w:p w14:paraId="15D06CB4" w14:textId="77777777" w:rsidR="00BB20D0" w:rsidRPr="00DF7919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1 = does not know</w:t>
                      </w:r>
                    </w:p>
                    <w:p w14:paraId="77E6FA66" w14:textId="77777777" w:rsidR="00BB20D0" w:rsidRPr="00DF7919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2 = weight loss between 1 and 3 kg (2.2 and 6.6 </w:t>
                      </w:r>
                      <w:proofErr w:type="spellStart"/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lbs</w:t>
                      </w:r>
                      <w:proofErr w:type="spellEnd"/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)</w:t>
                      </w:r>
                    </w:p>
                    <w:p w14:paraId="7321000E" w14:textId="77777777" w:rsidR="00BB20D0" w:rsidRPr="00AE5C21" w:rsidRDefault="00BB20D0" w:rsidP="00BB20D0">
                      <w:pPr>
                        <w:ind w:left="204"/>
                        <w:rPr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F791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3 = no weight lo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2C499C" w14:textId="5C2C5A62" w:rsidR="00BB20D0" w:rsidRPr="00653E2D" w:rsidRDefault="00BB20D0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A98803" wp14:editId="6E7BE11E">
                <wp:simplePos x="0" y="0"/>
                <wp:positionH relativeFrom="column">
                  <wp:posOffset>5352415</wp:posOffset>
                </wp:positionH>
                <wp:positionV relativeFrom="paragraph">
                  <wp:posOffset>258445</wp:posOffset>
                </wp:positionV>
                <wp:extent cx="114300" cy="114300"/>
                <wp:effectExtent l="8890" t="9525" r="10160" b="9525"/>
                <wp:wrapNone/>
                <wp:docPr id="1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E4FC8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98803" id="Text Box 27" o:spid="_x0000_s1031" type="#_x0000_t202" style="position:absolute;left:0;text-align:left;margin-left:421.45pt;margin-top:20.35pt;width:9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euOawIAAO8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" fillcolor="#f2f2f2">
                <v:fill rotate="t" focus="100%" type="gradient"/>
                <v:textbox>
                  <w:txbxContent>
                    <w:p w14:paraId="57FE4FC8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10CCB2" w14:textId="3DAE029D" w:rsidR="00BB20D0" w:rsidRPr="00653E2D" w:rsidRDefault="00BB20D0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C4B2AF" wp14:editId="40CA5488">
                <wp:simplePos x="0" y="0"/>
                <wp:positionH relativeFrom="column">
                  <wp:posOffset>5352415</wp:posOffset>
                </wp:positionH>
                <wp:positionV relativeFrom="paragraph">
                  <wp:posOffset>290195</wp:posOffset>
                </wp:positionV>
                <wp:extent cx="114300" cy="114300"/>
                <wp:effectExtent l="8890" t="12065" r="10160" b="6985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0598A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C4B2AF" id="Text Box 28" o:spid="_x0000_s1032" type="#_x0000_t202" style="position:absolute;left:0;text-align:left;margin-left:421.45pt;margin-top:22.85pt;width:9pt;height: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x5iawIAAO8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" fillcolor="#f2f2f2">
                <v:fill rotate="t" focus="100%" type="gradient"/>
                <v:textbox>
                  <w:txbxContent>
                    <w:p w14:paraId="2120598A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89BF80" w14:textId="4BC28C19" w:rsidR="00BB20D0" w:rsidRPr="00653E2D" w:rsidRDefault="00BB20D0" w:rsidP="00BB20D0"/>
    <w:p w14:paraId="18846E7D" w14:textId="5CBA1A52" w:rsidR="00BB20D0" w:rsidRPr="00653E2D" w:rsidRDefault="00BB20D0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20A8AA0" wp14:editId="139E7E9A">
                <wp:simplePos x="0" y="0"/>
                <wp:positionH relativeFrom="column">
                  <wp:posOffset>5352415</wp:posOffset>
                </wp:positionH>
                <wp:positionV relativeFrom="paragraph">
                  <wp:posOffset>267335</wp:posOffset>
                </wp:positionV>
                <wp:extent cx="114300" cy="114300"/>
                <wp:effectExtent l="8890" t="6985" r="10160" b="12065"/>
                <wp:wrapNone/>
                <wp:docPr id="13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F98CF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A8AA0" id="Text Box 29" o:spid="_x0000_s1033" type="#_x0000_t202" style="position:absolute;left:0;text-align:left;margin-left:421.45pt;margin-top:21.05pt;width:9pt;height: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YQcagIAAPA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" fillcolor="#f2f2f2">
                <v:fill rotate="t" focus="100%" type="gradient"/>
                <v:textbox>
                  <w:txbxContent>
                    <w:p w14:paraId="1C5F98CF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8F74D9" w14:textId="6A9090AE" w:rsidR="00BB20D0" w:rsidRPr="00653E2D" w:rsidRDefault="00D66EDB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E620B4" wp14:editId="32691542">
                <wp:simplePos x="0" y="0"/>
                <wp:positionH relativeFrom="column">
                  <wp:posOffset>19050</wp:posOffset>
                </wp:positionH>
                <wp:positionV relativeFrom="paragraph">
                  <wp:posOffset>186055</wp:posOffset>
                </wp:positionV>
                <wp:extent cx="5549265" cy="1126490"/>
                <wp:effectExtent l="0" t="0" r="13335" b="16510"/>
                <wp:wrapNone/>
                <wp:docPr id="1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1126490"/>
                        </a:xfrm>
                        <a:prstGeom prst="rect">
                          <a:avLst/>
                        </a:prstGeom>
                        <a:solidFill>
                          <a:srgbClr val="E5ECF4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824AD" w14:textId="77777777" w:rsidR="00BB20D0" w:rsidRPr="00F00064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F0006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C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 </w:t>
                            </w:r>
                            <w:r w:rsidRPr="00F0006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Mobility</w:t>
                            </w:r>
                          </w:p>
                          <w:p w14:paraId="6633DA03" w14:textId="77777777" w:rsidR="00BB20D0" w:rsidRPr="00F00064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F00064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0 = bed or chair bound</w:t>
                            </w:r>
                          </w:p>
                          <w:p w14:paraId="6E3F84C5" w14:textId="77777777" w:rsidR="00BB20D0" w:rsidRPr="00F00064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F00064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1 = able to get out of bed / chair but does not go out</w:t>
                            </w:r>
                          </w:p>
                          <w:p w14:paraId="15D5780C" w14:textId="77777777" w:rsidR="00BB20D0" w:rsidRDefault="00BB20D0" w:rsidP="00BB20D0">
                            <w:pPr>
                              <w:tabs>
                                <w:tab w:val="left" w:pos="196"/>
                              </w:tabs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F00064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2 = goes out</w:t>
                            </w:r>
                          </w:p>
                          <w:p w14:paraId="396B2F37" w14:textId="77777777" w:rsidR="00BB20D0" w:rsidRPr="000A206F" w:rsidRDefault="00BB20D0" w:rsidP="00BB20D0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620B4" id="Text Box 13" o:spid="_x0000_s1034" type="#_x0000_t202" style="position:absolute;left:0;text-align:left;margin-left:1.5pt;margin-top:14.65pt;width:436.95pt;height:8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" fillcolor="#e5ecf4" strokecolor="#e5ecf4">
                <v:textbox>
                  <w:txbxContent>
                    <w:p w14:paraId="31C824AD" w14:textId="77777777" w:rsidR="00BB20D0" w:rsidRPr="00F00064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F00064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C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 </w:t>
                      </w:r>
                      <w:r w:rsidRPr="00F00064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Mobility</w:t>
                      </w:r>
                    </w:p>
                    <w:p w14:paraId="6633DA03" w14:textId="77777777" w:rsidR="00BB20D0" w:rsidRPr="00F00064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F00064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0 = bed or chair bound</w:t>
                      </w:r>
                    </w:p>
                    <w:p w14:paraId="6E3F84C5" w14:textId="77777777" w:rsidR="00BB20D0" w:rsidRPr="00F00064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F00064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1 = able to get out of bed / chair but does not go out</w:t>
                      </w:r>
                    </w:p>
                    <w:p w14:paraId="15D5780C" w14:textId="77777777" w:rsidR="00BB20D0" w:rsidRDefault="00BB20D0" w:rsidP="00BB20D0">
                      <w:pPr>
                        <w:tabs>
                          <w:tab w:val="left" w:pos="196"/>
                        </w:tabs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F00064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2 = goes out</w:t>
                      </w:r>
                    </w:p>
                    <w:p w14:paraId="396B2F37" w14:textId="77777777" w:rsidR="00BB20D0" w:rsidRPr="000A206F" w:rsidRDefault="00BB20D0" w:rsidP="00BB20D0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826E97" w14:textId="33AEB904" w:rsidR="00BB20D0" w:rsidRPr="00653E2D" w:rsidRDefault="00BB20D0" w:rsidP="00BB20D0"/>
    <w:p w14:paraId="5BD974D0" w14:textId="256D3BCE" w:rsidR="00BB20D0" w:rsidRDefault="00BB20D0" w:rsidP="00BB20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AAFBAAD" wp14:editId="00A2CC71">
                <wp:simplePos x="0" y="0"/>
                <wp:positionH relativeFrom="column">
                  <wp:posOffset>5352415</wp:posOffset>
                </wp:positionH>
                <wp:positionV relativeFrom="paragraph">
                  <wp:posOffset>29845</wp:posOffset>
                </wp:positionV>
                <wp:extent cx="114300" cy="114300"/>
                <wp:effectExtent l="8890" t="5080" r="10160" b="13970"/>
                <wp:wrapNone/>
                <wp:docPr id="1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1FB85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FBAAD" id="Text Box 30" o:spid="_x0000_s1035" type="#_x0000_t202" style="position:absolute;left:0;text-align:left;margin-left:421.45pt;margin-top:2.35pt;width:9pt;height: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CgbawIAAPA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" fillcolor="#f2f2f2">
                <v:fill rotate="t" focus="100%" type="gradient"/>
                <v:textbox>
                  <w:txbxContent>
                    <w:p w14:paraId="4171FB85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634739" w14:textId="56C67238" w:rsidR="00BB20D0" w:rsidRPr="00653E2D" w:rsidRDefault="00BB20D0" w:rsidP="00BB20D0">
      <w:pPr>
        <w:tabs>
          <w:tab w:val="left" w:pos="1260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968B849" wp14:editId="4AB9A797">
                <wp:simplePos x="0" y="0"/>
                <wp:positionH relativeFrom="column">
                  <wp:posOffset>5192395</wp:posOffset>
                </wp:positionH>
                <wp:positionV relativeFrom="paragraph">
                  <wp:posOffset>1226820</wp:posOffset>
                </wp:positionV>
                <wp:extent cx="114300" cy="114300"/>
                <wp:effectExtent l="10795" t="10795" r="8255" b="8255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A7B4B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8B849" id="Text Box 33" o:spid="_x0000_s1036" type="#_x0000_t202" style="position:absolute;left:0;text-align:left;margin-left:408.85pt;margin-top:96.6pt;width:9pt;height: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" fillcolor="#f2f2f2">
                <v:fill rotate="t" focus="100%" type="gradient"/>
                <v:textbox>
                  <w:txbxContent>
                    <w:p w14:paraId="347A7B4B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31C7402" wp14:editId="759B173D">
                <wp:simplePos x="0" y="0"/>
                <wp:positionH relativeFrom="column">
                  <wp:posOffset>5352415</wp:posOffset>
                </wp:positionH>
                <wp:positionV relativeFrom="paragraph">
                  <wp:posOffset>1226820</wp:posOffset>
                </wp:positionV>
                <wp:extent cx="114300" cy="114300"/>
                <wp:effectExtent l="8890" t="10795" r="10160" b="8255"/>
                <wp:wrapNone/>
                <wp:docPr id="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3B064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C7402" id="Text Box 32" o:spid="_x0000_s1037" type="#_x0000_t202" style="position:absolute;left:0;text-align:left;margin-left:421.45pt;margin-top:96.6pt;width:9pt;height: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nEUawIAAPA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" fillcolor="#f2f2f2">
                <v:fill rotate="t" focus="100%" type="gradient"/>
                <v:textbox>
                  <w:txbxContent>
                    <w:p w14:paraId="6903B064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9D766F0" wp14:editId="3794E59F">
                <wp:simplePos x="0" y="0"/>
                <wp:positionH relativeFrom="column">
                  <wp:posOffset>5352415</wp:posOffset>
                </wp:positionH>
                <wp:positionV relativeFrom="paragraph">
                  <wp:posOffset>484505</wp:posOffset>
                </wp:positionV>
                <wp:extent cx="114300" cy="114300"/>
                <wp:effectExtent l="8890" t="11430" r="10160" b="7620"/>
                <wp:wrapNone/>
                <wp:docPr id="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2F2F2"/>
                            </a:gs>
                            <a:gs pos="100000">
                              <a:srgbClr val="F2F2F2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A35072" w14:textId="77777777" w:rsidR="00BB20D0" w:rsidRPr="00926731" w:rsidRDefault="00BB20D0" w:rsidP="00BB20D0">
                            <w:pPr>
                              <w:rPr>
                                <w:color w:val="D9D9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D766F0" id="Text Box 31" o:spid="_x0000_s1038" type="#_x0000_t202" style="position:absolute;left:0;text-align:left;margin-left:421.45pt;margin-top:38.15pt;width:9pt;height: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" fillcolor="#f2f2f2">
                <v:fill rotate="t" focus="100%" type="gradient"/>
                <v:textbox>
                  <w:txbxContent>
                    <w:p w14:paraId="15A35072" w14:textId="77777777" w:rsidR="00BB20D0" w:rsidRPr="00926731" w:rsidRDefault="00BB20D0" w:rsidP="00BB20D0">
                      <w:pPr>
                        <w:rPr>
                          <w:color w:val="D9D9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</w:p>
    <w:p w14:paraId="1BA45252" w14:textId="710EDCE1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p w14:paraId="09F6E52A" w14:textId="5505A00D" w:rsidR="00E00CB5" w:rsidRPr="00D03F4F" w:rsidRDefault="00B4613A">
      <w:pPr>
        <w:rPr>
          <w:rFonts w:ascii="Times New Roman" w:hAnsi="Times New Roman" w:cs="Times New Roman"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C6E78F" wp14:editId="172795A1">
                <wp:simplePos x="0" y="0"/>
                <wp:positionH relativeFrom="column">
                  <wp:posOffset>12700</wp:posOffset>
                </wp:positionH>
                <wp:positionV relativeFrom="paragraph">
                  <wp:posOffset>24765</wp:posOffset>
                </wp:positionV>
                <wp:extent cx="5549265" cy="586740"/>
                <wp:effectExtent l="0" t="0" r="13335" b="2286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586740"/>
                        </a:xfrm>
                        <a:prstGeom prst="rect">
                          <a:avLst/>
                        </a:prstGeom>
                        <a:solidFill>
                          <a:srgbClr val="CCDBE9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2B9CA" w14:textId="77777777" w:rsidR="00BB20D0" w:rsidRPr="00070161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070161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D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 </w:t>
                            </w:r>
                            <w:r w:rsidRPr="00070161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Has suffered psychological stress or acute disease in the past 3 months?</w:t>
                            </w:r>
                          </w:p>
                          <w:p w14:paraId="1B8E3F8B" w14:textId="77777777" w:rsidR="00BB20D0" w:rsidRPr="009467F2" w:rsidRDefault="00BB20D0" w:rsidP="00BB20D0">
                            <w:pPr>
                              <w:ind w:left="204"/>
                              <w:rPr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0 = yes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ab/>
                            </w:r>
                            <w:r w:rsidRPr="00070161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2 =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6E78F" id="Text Box 14" o:spid="_x0000_s1039" type="#_x0000_t202" style="position:absolute;left:0;text-align:left;margin-left:1pt;margin-top:1.95pt;width:436.95pt;height:4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" fillcolor="#ccdbe9" strokecolor="#e5ecf4">
                <v:textbox>
                  <w:txbxContent>
                    <w:p w14:paraId="18B2B9CA" w14:textId="77777777" w:rsidR="00BB20D0" w:rsidRPr="00070161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070161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D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 </w:t>
                      </w:r>
                      <w:r w:rsidRPr="00070161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Has suffered psychological stress or acute disease in the past 3 months?</w:t>
                      </w:r>
                    </w:p>
                    <w:p w14:paraId="1B8E3F8B" w14:textId="77777777" w:rsidR="00BB20D0" w:rsidRPr="009467F2" w:rsidRDefault="00BB20D0" w:rsidP="00BB20D0">
                      <w:pPr>
                        <w:ind w:left="204"/>
                        <w:rPr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0 = yes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ab/>
                      </w:r>
                      <w:r w:rsidRPr="00070161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2 = no</w:t>
                      </w:r>
                    </w:p>
                  </w:txbxContent>
                </v:textbox>
              </v:shape>
            </w:pict>
          </mc:Fallback>
        </mc:AlternateContent>
      </w:r>
    </w:p>
    <w:p w14:paraId="5FC239C6" w14:textId="4EE108F3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p w14:paraId="392F3FA4" w14:textId="7D017E04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64A940D5" w14:textId="6B450FED" w:rsidR="00E00CB5" w:rsidRPr="00D03F4F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0865AB" wp14:editId="5D13CE2F">
                <wp:simplePos x="0" y="0"/>
                <wp:positionH relativeFrom="column">
                  <wp:posOffset>10160</wp:posOffset>
                </wp:positionH>
                <wp:positionV relativeFrom="paragraph">
                  <wp:posOffset>35560</wp:posOffset>
                </wp:positionV>
                <wp:extent cx="5549265" cy="898525"/>
                <wp:effectExtent l="0" t="0" r="13335" b="1587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898525"/>
                        </a:xfrm>
                        <a:prstGeom prst="rect">
                          <a:avLst/>
                        </a:prstGeom>
                        <a:solidFill>
                          <a:srgbClr val="E5ECF4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E6C56" w14:textId="77777777" w:rsidR="00BB20D0" w:rsidRPr="00A659B3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A659B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E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  </w:t>
                            </w:r>
                            <w:r w:rsidRPr="00A659B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Neuropsychological problems</w:t>
                            </w:r>
                          </w:p>
                          <w:p w14:paraId="482EEC0B" w14:textId="77777777" w:rsidR="00BB20D0" w:rsidRPr="00A659B3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59B3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0 = severe dementia or depression</w:t>
                            </w:r>
                          </w:p>
                          <w:p w14:paraId="4B2242CE" w14:textId="77777777" w:rsidR="00BB20D0" w:rsidRPr="00A659B3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59B3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1 = mild dementia</w:t>
                            </w:r>
                          </w:p>
                          <w:p w14:paraId="7C69A662" w14:textId="77777777" w:rsidR="00BB20D0" w:rsidRPr="000A206F" w:rsidRDefault="00BB20D0" w:rsidP="00BB20D0">
                            <w:pPr>
                              <w:ind w:left="204"/>
                              <w:rPr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A659B3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2 = no psychological probl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865AB" id="Text Box 15" o:spid="_x0000_s1040" type="#_x0000_t202" style="position:absolute;left:0;text-align:left;margin-left:.8pt;margin-top:2.8pt;width:436.95pt;height:7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" fillcolor="#e5ecf4" strokecolor="#e5ecf4">
                <v:textbox>
                  <w:txbxContent>
                    <w:p w14:paraId="361E6C56" w14:textId="77777777" w:rsidR="00BB20D0" w:rsidRPr="00A659B3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A659B3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E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  </w:t>
                      </w:r>
                      <w:r w:rsidRPr="00A659B3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Neuropsychological problems</w:t>
                      </w:r>
                    </w:p>
                    <w:p w14:paraId="482EEC0B" w14:textId="77777777" w:rsidR="00BB20D0" w:rsidRPr="00A659B3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59B3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0 = severe dementia or depression</w:t>
                      </w:r>
                    </w:p>
                    <w:p w14:paraId="4B2242CE" w14:textId="77777777" w:rsidR="00BB20D0" w:rsidRPr="00A659B3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59B3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1 = mild dementia</w:t>
                      </w:r>
                    </w:p>
                    <w:p w14:paraId="7C69A662" w14:textId="77777777" w:rsidR="00BB20D0" w:rsidRPr="000A206F" w:rsidRDefault="00BB20D0" w:rsidP="00BB20D0">
                      <w:pPr>
                        <w:ind w:left="204"/>
                        <w:rPr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A659B3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2 = no psychological problems</w:t>
                      </w:r>
                    </w:p>
                  </w:txbxContent>
                </v:textbox>
              </v:shape>
            </w:pict>
          </mc:Fallback>
        </mc:AlternateContent>
      </w:r>
    </w:p>
    <w:p w14:paraId="4C290571" w14:textId="0D2FCF3B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CC2A6A0" w14:textId="14D062A4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27F3B84" w14:textId="2531CEB2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61B064D" w14:textId="171DC667" w:rsidR="00E00CB5" w:rsidRPr="00D03F4F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B0DA8B" wp14:editId="6C511CA8">
                <wp:simplePos x="0" y="0"/>
                <wp:positionH relativeFrom="margin">
                  <wp:align>left</wp:align>
                </wp:positionH>
                <wp:positionV relativeFrom="paragraph">
                  <wp:posOffset>100965</wp:posOffset>
                </wp:positionV>
                <wp:extent cx="5549265" cy="1085850"/>
                <wp:effectExtent l="0" t="0" r="13335" b="19050"/>
                <wp:wrapNone/>
                <wp:docPr id="1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1085850"/>
                        </a:xfrm>
                        <a:prstGeom prst="rect">
                          <a:avLst/>
                        </a:prstGeom>
                        <a:solidFill>
                          <a:srgbClr val="CCDBE9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1CE64" w14:textId="77777777" w:rsidR="00BB20D0" w:rsidRPr="00DD0545" w:rsidRDefault="00BB20D0" w:rsidP="00BB20D0">
                            <w:pPr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DD054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F1 Body Mass Index (BMI) (weight in kg) / (height in m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)</w:t>
                            </w:r>
                            <w:r w:rsidRPr="00DD054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vertAlign w:val="superscript"/>
                                <w:lang w:eastAsia="en-GB"/>
                              </w:rPr>
                              <w:t>2</w:t>
                            </w:r>
                          </w:p>
                          <w:p w14:paraId="0F77A79A" w14:textId="77777777" w:rsidR="00BB20D0" w:rsidRPr="00DD0545" w:rsidRDefault="00BB20D0" w:rsidP="00BB20D0">
                            <w:pPr>
                              <w:tabs>
                                <w:tab w:val="left" w:pos="182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D054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0 = BMI less than 19</w:t>
                            </w:r>
                          </w:p>
                          <w:p w14:paraId="7C65672E" w14:textId="77777777" w:rsidR="00BB20D0" w:rsidRPr="00DD0545" w:rsidRDefault="00BB20D0" w:rsidP="00BB20D0">
                            <w:pPr>
                              <w:tabs>
                                <w:tab w:val="left" w:pos="182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D054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1 = BMI 19 to less than 21</w:t>
                            </w:r>
                          </w:p>
                          <w:p w14:paraId="59343E4E" w14:textId="77777777" w:rsidR="00BB20D0" w:rsidRPr="00DD0545" w:rsidRDefault="00BB20D0" w:rsidP="00BB20D0">
                            <w:pPr>
                              <w:tabs>
                                <w:tab w:val="left" w:pos="182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D054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2 = BMI 21 to less than 23</w:t>
                            </w:r>
                          </w:p>
                          <w:p w14:paraId="44471412" w14:textId="77777777" w:rsidR="00BB20D0" w:rsidRPr="00653E2D" w:rsidRDefault="00BB20D0" w:rsidP="00BB20D0">
                            <w:pPr>
                              <w:ind w:left="204"/>
                              <w:rPr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DD0545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3 = BMI 23 or gre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0DA8B" id="Text Box 17" o:spid="_x0000_s1041" type="#_x0000_t202" style="position:absolute;left:0;text-align:left;margin-left:0;margin-top:7.95pt;width:436.95pt;height:85.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" fillcolor="#ccdbe9" strokecolor="#e5ecf4">
                <v:textbox>
                  <w:txbxContent>
                    <w:p w14:paraId="39A1CE64" w14:textId="77777777" w:rsidR="00BB20D0" w:rsidRPr="00DD0545" w:rsidRDefault="00BB20D0" w:rsidP="00BB20D0">
                      <w:pPr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 w:rsidRPr="00DD0545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F1 Body Mass Index (BMI) (weight in kg) / (height in m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)</w:t>
                      </w:r>
                      <w:r w:rsidRPr="00DD0545">
                        <w:rPr>
                          <w:rFonts w:ascii="Arial" w:hAnsi="Arial" w:cs="Arial"/>
                          <w:b/>
                          <w:sz w:val="16"/>
                          <w:szCs w:val="16"/>
                          <w:vertAlign w:val="superscript"/>
                          <w:lang w:eastAsia="en-GB"/>
                        </w:rPr>
                        <w:t>2</w:t>
                      </w:r>
                    </w:p>
                    <w:p w14:paraId="0F77A79A" w14:textId="77777777" w:rsidR="00BB20D0" w:rsidRPr="00DD0545" w:rsidRDefault="00BB20D0" w:rsidP="00BB20D0">
                      <w:pPr>
                        <w:tabs>
                          <w:tab w:val="left" w:pos="182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D054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0 = BMI less than 19</w:t>
                      </w:r>
                    </w:p>
                    <w:p w14:paraId="7C65672E" w14:textId="77777777" w:rsidR="00BB20D0" w:rsidRPr="00DD0545" w:rsidRDefault="00BB20D0" w:rsidP="00BB20D0">
                      <w:pPr>
                        <w:tabs>
                          <w:tab w:val="left" w:pos="182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D054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1 = BMI 19 to less than 21</w:t>
                      </w:r>
                    </w:p>
                    <w:p w14:paraId="59343E4E" w14:textId="77777777" w:rsidR="00BB20D0" w:rsidRPr="00DD0545" w:rsidRDefault="00BB20D0" w:rsidP="00BB20D0">
                      <w:pPr>
                        <w:tabs>
                          <w:tab w:val="left" w:pos="182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D054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2 = BMI 21 to less than 23</w:t>
                      </w:r>
                    </w:p>
                    <w:p w14:paraId="44471412" w14:textId="77777777" w:rsidR="00BB20D0" w:rsidRPr="00653E2D" w:rsidRDefault="00BB20D0" w:rsidP="00BB20D0">
                      <w:pPr>
                        <w:ind w:left="204"/>
                        <w:rPr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DD0545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3 = BMI 23 or grea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CD9F86" w14:textId="7B7633B6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C6DB292" w14:textId="1EFFF27F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7684B2E" w14:textId="1A557ABC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718E9C5" w14:textId="09C2643F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1CCFE09" w14:textId="6CC93165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403A8672" w14:textId="1D0E4279" w:rsidR="00E00CB5" w:rsidRPr="00D03F4F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F75226" wp14:editId="1DD75F8C">
                <wp:simplePos x="0" y="0"/>
                <wp:positionH relativeFrom="column">
                  <wp:posOffset>66675</wp:posOffset>
                </wp:positionH>
                <wp:positionV relativeFrom="paragraph">
                  <wp:posOffset>36195</wp:posOffset>
                </wp:positionV>
                <wp:extent cx="5577840" cy="581025"/>
                <wp:effectExtent l="0" t="0" r="0" b="952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78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CDBE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E5ECF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93D7F" w14:textId="77777777" w:rsidR="00BB20D0" w:rsidRPr="00653E2D" w:rsidRDefault="00BB20D0" w:rsidP="00BB20D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53E2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F BMI IS NOT AVAILABLE, REPLACE QUESTION F1 WITH QUESTION F2.</w:t>
                            </w:r>
                          </w:p>
                          <w:p w14:paraId="51A8FBB1" w14:textId="77777777" w:rsidR="00BB20D0" w:rsidRPr="00653E2D" w:rsidRDefault="00BB20D0" w:rsidP="00BB20D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53E2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O NOT ANSWER QUESTION F2 IF QUESTION F1 IS ALREADY COMPLE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75226" id="Text Box 18" o:spid="_x0000_s1042" type="#_x0000_t202" style="position:absolute;left:0;text-align:left;margin-left:5.25pt;margin-top:2.85pt;width:439.2pt;height:4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" filled="f" fillcolor="#ccdbe9" stroked="f" strokecolor="#e5ecf4">
                <v:textbox>
                  <w:txbxContent>
                    <w:p w14:paraId="22A93D7F" w14:textId="77777777" w:rsidR="00BB20D0" w:rsidRPr="00653E2D" w:rsidRDefault="00BB20D0" w:rsidP="00BB20D0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53E2D">
                        <w:rPr>
                          <w:rFonts w:ascii="Arial" w:hAnsi="Arial" w:cs="Arial"/>
                          <w:sz w:val="16"/>
                          <w:szCs w:val="16"/>
                        </w:rPr>
                        <w:t>IF BMI IS NOT AVAILABLE, REPLACE QUESTION F1 WITH QUESTION F2.</w:t>
                      </w:r>
                    </w:p>
                    <w:p w14:paraId="51A8FBB1" w14:textId="77777777" w:rsidR="00BB20D0" w:rsidRPr="00653E2D" w:rsidRDefault="00BB20D0" w:rsidP="00BB20D0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53E2D">
                        <w:rPr>
                          <w:rFonts w:ascii="Arial" w:hAnsi="Arial" w:cs="Arial"/>
                          <w:sz w:val="16"/>
                          <w:szCs w:val="16"/>
                        </w:rPr>
                        <w:t>DO NOT ANSWER QUESTION F2 IF QUESTION F1 IS ALREADY COMPLETED.</w:t>
                      </w:r>
                    </w:p>
                  </w:txbxContent>
                </v:textbox>
              </v:shape>
            </w:pict>
          </mc:Fallback>
        </mc:AlternateContent>
      </w:r>
    </w:p>
    <w:p w14:paraId="2044A1D3" w14:textId="2F5CF5B3" w:rsidR="00E00CB5" w:rsidRPr="00D03F4F" w:rsidRDefault="00E00CB5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7EBFAF91" w14:textId="5CDD8906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1E4C3EE" w14:textId="51F7E0D4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614388D4" w14:textId="2DCA9229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E09241" wp14:editId="63EA9F4F">
                <wp:simplePos x="0" y="0"/>
                <wp:positionH relativeFrom="column">
                  <wp:posOffset>-28575</wp:posOffset>
                </wp:positionH>
                <wp:positionV relativeFrom="paragraph">
                  <wp:posOffset>-97155</wp:posOffset>
                </wp:positionV>
                <wp:extent cx="5549265" cy="720090"/>
                <wp:effectExtent l="0" t="0" r="13335" b="22860"/>
                <wp:wrapNone/>
                <wp:docPr id="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720090"/>
                        </a:xfrm>
                        <a:prstGeom prst="rect">
                          <a:avLst/>
                        </a:prstGeom>
                        <a:solidFill>
                          <a:srgbClr val="E5ECF4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E92E7" w14:textId="77777777" w:rsidR="00BB20D0" w:rsidRPr="00511EB9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 xml:space="preserve">F2 </w:t>
                            </w:r>
                            <w:r w:rsidRPr="00511EB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eastAsia="en-GB"/>
                              </w:rPr>
                              <w:t>Calf circumference (CC) in cm</w:t>
                            </w:r>
                          </w:p>
                          <w:p w14:paraId="6C06910A" w14:textId="77777777" w:rsidR="00BB20D0" w:rsidRPr="00511EB9" w:rsidRDefault="00BB20D0" w:rsidP="00BB20D0">
                            <w:pPr>
                              <w:tabs>
                                <w:tab w:val="left" w:pos="196"/>
                              </w:tabs>
                              <w:autoSpaceDE w:val="0"/>
                              <w:autoSpaceDN w:val="0"/>
                              <w:adjustRightInd w:val="0"/>
                              <w:ind w:left="204"/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511EB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0 = CC less than 31</w:t>
                            </w:r>
                          </w:p>
                          <w:p w14:paraId="52F726C4" w14:textId="77777777" w:rsidR="00BB20D0" w:rsidRPr="00353E65" w:rsidRDefault="00BB20D0" w:rsidP="00BB20D0">
                            <w:pPr>
                              <w:ind w:left="204"/>
                              <w:rPr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511EB9"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en-GB"/>
                              </w:rPr>
                              <w:t>3 = CC 31 or gre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09241" id="Text Box 21" o:spid="_x0000_s1043" type="#_x0000_t202" style="position:absolute;left:0;text-align:left;margin-left:-2.25pt;margin-top:-7.65pt;width:436.95pt;height:56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" fillcolor="#e5ecf4" strokecolor="#e5ecf4">
                <v:textbox>
                  <w:txbxContent>
                    <w:p w14:paraId="4B6E92E7" w14:textId="77777777" w:rsidR="00BB20D0" w:rsidRPr="00511EB9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 xml:space="preserve">F2 </w:t>
                      </w:r>
                      <w:r w:rsidRPr="00511EB9">
                        <w:rPr>
                          <w:rFonts w:ascii="Arial" w:hAnsi="Arial" w:cs="Arial"/>
                          <w:b/>
                          <w:sz w:val="16"/>
                          <w:szCs w:val="16"/>
                          <w:lang w:eastAsia="en-GB"/>
                        </w:rPr>
                        <w:t>Calf circumference (CC) in cm</w:t>
                      </w:r>
                    </w:p>
                    <w:p w14:paraId="6C06910A" w14:textId="77777777" w:rsidR="00BB20D0" w:rsidRPr="00511EB9" w:rsidRDefault="00BB20D0" w:rsidP="00BB20D0">
                      <w:pPr>
                        <w:tabs>
                          <w:tab w:val="left" w:pos="196"/>
                        </w:tabs>
                        <w:autoSpaceDE w:val="0"/>
                        <w:autoSpaceDN w:val="0"/>
                        <w:adjustRightInd w:val="0"/>
                        <w:ind w:left="204"/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511EB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0 = CC less than 31</w:t>
                      </w:r>
                    </w:p>
                    <w:p w14:paraId="52F726C4" w14:textId="77777777" w:rsidR="00BB20D0" w:rsidRPr="00353E65" w:rsidRDefault="00BB20D0" w:rsidP="00BB20D0">
                      <w:pPr>
                        <w:ind w:left="204"/>
                        <w:rPr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511EB9">
                        <w:rPr>
                          <w:rFonts w:ascii="Arial" w:hAnsi="Arial" w:cs="Arial"/>
                          <w:sz w:val="16"/>
                          <w:szCs w:val="16"/>
                          <w:lang w:eastAsia="en-GB"/>
                        </w:rPr>
                        <w:t>3 = CC 31 or gre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EB0733" w14:textId="4B091B56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06727A6" w14:textId="0957F32C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165628C" w14:textId="0E189E2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53A096" wp14:editId="2B4637C3">
                <wp:simplePos x="0" y="0"/>
                <wp:positionH relativeFrom="margin">
                  <wp:posOffset>-48895</wp:posOffset>
                </wp:positionH>
                <wp:positionV relativeFrom="paragraph">
                  <wp:posOffset>46990</wp:posOffset>
                </wp:positionV>
                <wp:extent cx="5549265" cy="353060"/>
                <wp:effectExtent l="0" t="0" r="13335" b="27940"/>
                <wp:wrapNone/>
                <wp:docPr id="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353060"/>
                        </a:xfrm>
                        <a:prstGeom prst="rect">
                          <a:avLst/>
                        </a:prstGeom>
                        <a:solidFill>
                          <a:srgbClr val="004990"/>
                        </a:solidFill>
                        <a:ln w="9525">
                          <a:solidFill>
                            <a:srgbClr val="091C5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CAE1D" w14:textId="77777777" w:rsidR="00BB20D0" w:rsidRPr="00353E65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353E65">
                              <w:rPr>
                                <w:rFonts w:ascii="Arial" w:hAnsi="Arial" w:cs="Arial"/>
                                <w:color w:val="FFFFFF"/>
                                <w:sz w:val="18"/>
                                <w:szCs w:val="18"/>
                              </w:rPr>
                              <w:t>Screening score (max. 14 point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3A096" id="Text Box 22" o:spid="_x0000_s1044" type="#_x0000_t202" style="position:absolute;left:0;text-align:left;margin-left:-3.85pt;margin-top:3.7pt;width:436.95pt;height:27.8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" fillcolor="#004990" strokecolor="#091c5a">
                <v:textbox>
                  <w:txbxContent>
                    <w:p w14:paraId="54ACAE1D" w14:textId="77777777" w:rsidR="00BB20D0" w:rsidRPr="00353E65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FFFFFF"/>
                          <w:sz w:val="18"/>
                          <w:szCs w:val="18"/>
                        </w:rPr>
                      </w:pPr>
                      <w:r w:rsidRPr="00353E65">
                        <w:rPr>
                          <w:rFonts w:ascii="Arial" w:hAnsi="Arial" w:cs="Arial"/>
                          <w:color w:val="FFFFFF"/>
                          <w:sz w:val="18"/>
                          <w:szCs w:val="18"/>
                        </w:rPr>
                        <w:t>Screening score (max. 14 point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A9A2F8" w14:textId="5D17C04F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39D5D5" wp14:editId="7347A7DF">
                <wp:simplePos x="0" y="0"/>
                <wp:positionH relativeFrom="column">
                  <wp:posOffset>-66675</wp:posOffset>
                </wp:positionH>
                <wp:positionV relativeFrom="paragraph">
                  <wp:posOffset>200025</wp:posOffset>
                </wp:positionV>
                <wp:extent cx="5549265" cy="695325"/>
                <wp:effectExtent l="0" t="0" r="13335" b="28575"/>
                <wp:wrapNone/>
                <wp:docPr id="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265" cy="695325"/>
                        </a:xfrm>
                        <a:prstGeom prst="rect">
                          <a:avLst/>
                        </a:prstGeom>
                        <a:solidFill>
                          <a:srgbClr val="CCDBE9"/>
                        </a:solidFill>
                        <a:ln w="9525">
                          <a:solidFill>
                            <a:srgbClr val="E5ECF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545F2" w14:textId="77777777" w:rsidR="00BB20D0" w:rsidRPr="00353E65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1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14 points:</w:t>
                            </w:r>
                            <w:r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r w:rsidRPr="00353E65">
                                <w:rPr>
                                  <w:rFonts w:ascii="Arial" w:hAnsi="Arial" w:cs="Arial"/>
                                  <w:color w:val="091C5A"/>
                                  <w:sz w:val="16"/>
                                  <w:szCs w:val="16"/>
                                  <w:lang w:eastAsia="en-GB"/>
                                </w:rPr>
                                <w:t>Normal</w:t>
                              </w:r>
                            </w:smartTag>
                            <w:r w:rsidRPr="00353E65"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nutritional status</w:t>
                            </w:r>
                          </w:p>
                          <w:p w14:paraId="79591486" w14:textId="77777777" w:rsidR="00BB20D0" w:rsidRPr="00353E65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11 points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At risk of malnutrition</w:t>
                            </w:r>
                          </w:p>
                          <w:p w14:paraId="6975610C" w14:textId="77777777" w:rsidR="00BB20D0" w:rsidRPr="00353E65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>7 points:</w:t>
                            </w:r>
                            <w:r w:rsidRPr="00353E65">
                              <w:rPr>
                                <w:rFonts w:ascii="Arial" w:hAnsi="Arial" w:cs="Arial"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Malnourished</w:t>
                            </w:r>
                            <w:r w:rsidRPr="00353E65">
                              <w:rPr>
                                <w:rFonts w:ascii="Arial" w:hAnsi="Arial" w:cs="Arial"/>
                                <w:b/>
                                <w:color w:val="091C5A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</w:p>
                          <w:p w14:paraId="5718F9AD" w14:textId="77777777" w:rsidR="00BB20D0" w:rsidRPr="00353E65" w:rsidRDefault="00BB20D0" w:rsidP="00BB20D0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9D5D5" id="Text Box 23" o:spid="_x0000_s1045" type="#_x0000_t202" style="position:absolute;left:0;text-align:left;margin-left:-5.25pt;margin-top:15.75pt;width:436.95pt;height:5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" fillcolor="#ccdbe9" strokecolor="#e5ecf4">
                <v:textbox>
                  <w:txbxContent>
                    <w:p w14:paraId="240545F2" w14:textId="77777777" w:rsidR="00BB20D0" w:rsidRPr="00353E65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</w:pP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12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14 points:</w:t>
                      </w:r>
                      <w:r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smartTag w:uri="urn:schemas-microsoft-com:office:smarttags" w:element="place">
                        <w:r w:rsidRPr="00353E65">
                          <w:rPr>
                            <w:rFonts w:ascii="Arial" w:hAnsi="Arial" w:cs="Arial"/>
                            <w:color w:val="091C5A"/>
                            <w:sz w:val="16"/>
                            <w:szCs w:val="16"/>
                            <w:lang w:eastAsia="en-GB"/>
                          </w:rPr>
                          <w:t>Normal</w:t>
                        </w:r>
                      </w:smartTag>
                      <w:r w:rsidRPr="00353E65"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nutritional status</w:t>
                      </w:r>
                    </w:p>
                    <w:p w14:paraId="79591486" w14:textId="77777777" w:rsidR="00BB20D0" w:rsidRPr="00353E65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</w:pP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8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11 points: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  <w:t>At risk of malnutrition</w:t>
                      </w:r>
                    </w:p>
                    <w:p w14:paraId="6975610C" w14:textId="77777777" w:rsidR="00BB20D0" w:rsidRPr="00353E65" w:rsidRDefault="00BB20D0" w:rsidP="00BB20D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</w:pP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0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>7 points:</w:t>
                      </w:r>
                      <w:r w:rsidRPr="00353E65">
                        <w:rPr>
                          <w:rFonts w:ascii="Arial" w:hAnsi="Arial" w:cs="Arial"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Malnourished</w:t>
                      </w:r>
                      <w:r w:rsidRPr="00353E65">
                        <w:rPr>
                          <w:rFonts w:ascii="Arial" w:hAnsi="Arial" w:cs="Arial"/>
                          <w:b/>
                          <w:color w:val="091C5A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</w:p>
                    <w:p w14:paraId="5718F9AD" w14:textId="77777777" w:rsidR="00BB20D0" w:rsidRPr="00353E65" w:rsidRDefault="00BB20D0" w:rsidP="00BB20D0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8C9787" w14:textId="3F0882A9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C2C0648" w14:textId="1A54F0BE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4E55F12B" w14:textId="5E07F66D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4D49412" w14:textId="20D1109B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0CE5D6" wp14:editId="061BEA8E">
                <wp:simplePos x="0" y="0"/>
                <wp:positionH relativeFrom="margin">
                  <wp:posOffset>-180975</wp:posOffset>
                </wp:positionH>
                <wp:positionV relativeFrom="paragraph">
                  <wp:posOffset>215265</wp:posOffset>
                </wp:positionV>
                <wp:extent cx="5765800" cy="1914525"/>
                <wp:effectExtent l="0" t="0" r="0" b="9525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5800" cy="1914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CDBE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E5ECF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25B77" w14:textId="4B20166C" w:rsidR="00BB20D0" w:rsidRPr="007915DE" w:rsidRDefault="00BB20D0" w:rsidP="00BB20D0">
                            <w:pPr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eastAsia="en-GB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eastAsia="en-GB"/>
                              </w:rPr>
                              <w:t>References</w:t>
                            </w:r>
                          </w:p>
                          <w:p w14:paraId="224BD91F" w14:textId="77777777" w:rsidR="00BB20D0" w:rsidRPr="007915DE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 xml:space="preserve">1.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>Vellas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 xml:space="preserve"> B, Villars H,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>Abellan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 xml:space="preserve"> G, 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val="fr-FR" w:eastAsia="en-GB"/>
                              </w:rPr>
                              <w:t>et al.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fr-FR" w:eastAsia="en-GB"/>
                              </w:rPr>
                              <w:t xml:space="preserve"> 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>Overview of the MNA® - Its History and Challenges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. 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eastAsia="en-GB"/>
                              </w:rPr>
                              <w:t xml:space="preserve">J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eastAsia="en-GB"/>
                              </w:rPr>
                              <w:t>Nutr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eastAsia="en-GB"/>
                              </w:rPr>
                              <w:t xml:space="preserve"> Health Aging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. </w:t>
                            </w:r>
                            <w:proofErr w:type="gramStart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2006;</w:t>
                            </w:r>
                            <w:r w:rsidRPr="007915DE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eastAsia="en-GB"/>
                              </w:rPr>
                              <w:t>10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:456</w:t>
                            </w:r>
                            <w:proofErr w:type="gram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-465.</w:t>
                            </w:r>
                          </w:p>
                          <w:p w14:paraId="52D53B86" w14:textId="77777777" w:rsidR="00BB20D0" w:rsidRPr="007915DE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2. Rubenstein LZ, Harker JO, Salva A,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Guigoz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 Y, Vellas B. 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 xml:space="preserve">Screening for Undernutrition in Geriatric Practice: Developing the Short-Form Mini   </w:t>
                            </w:r>
                          </w:p>
                          <w:p w14:paraId="239F8B5C" w14:textId="3AB22004" w:rsidR="00B4613A" w:rsidRPr="00BB20D0" w:rsidRDefault="00BB20D0" w:rsidP="00B4613A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ind w:firstLine="260"/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>Nutritional Assessment (MNA-SF)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. 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eastAsia="en-GB"/>
                              </w:rPr>
                              <w:t xml:space="preserve">J.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eastAsia="en-GB"/>
                              </w:rPr>
                              <w:t>Geront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. 2001;</w:t>
                            </w:r>
                            <w:r w:rsidRPr="007915DE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eastAsia="en-GB"/>
                              </w:rPr>
                              <w:t xml:space="preserve"> 56A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: M366-377</w:t>
                            </w:r>
                          </w:p>
                          <w:p w14:paraId="55991B26" w14:textId="77777777" w:rsidR="00BB20D0" w:rsidRPr="007915DE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de-DE" w:eastAsia="en-GB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3.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>Guigoz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  <w:t xml:space="preserve"> Y. 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>The Mini-Nutritional Assessment (MNA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vertAlign w:val="superscript"/>
                                <w:lang w:eastAsia="en-GB"/>
                              </w:rPr>
                              <w:t>®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>) Review of the Literature - What does it tell us?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iCs/>
                                <w:sz w:val="13"/>
                                <w:szCs w:val="13"/>
                                <w:lang w:eastAsia="en-GB"/>
                              </w:rPr>
                              <w:t xml:space="preserve"> 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  <w:lang w:val="de-DE" w:eastAsia="en-GB"/>
                              </w:rPr>
                              <w:t>J Nutr Health Aging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de-DE" w:eastAsia="en-GB"/>
                              </w:rPr>
                              <w:t xml:space="preserve">. 2006; </w:t>
                            </w:r>
                            <w:r w:rsidRPr="007915DE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de-DE" w:eastAsia="en-GB"/>
                              </w:rPr>
                              <w:t>10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de-DE" w:eastAsia="en-GB"/>
                              </w:rPr>
                              <w:t>:466-487.</w:t>
                            </w:r>
                          </w:p>
                          <w:p w14:paraId="6DB36D99" w14:textId="77777777" w:rsidR="00BB20D0" w:rsidRPr="007915DE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de-DE" w:eastAsia="en-GB"/>
                              </w:rPr>
                              <w:t xml:space="preserve">4. 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  <w:lang w:val="de-DE"/>
                              </w:rPr>
                              <w:t xml:space="preserve">Kaiser MJ, Bauer JM, Ramsch C, et al.  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>Validation of the Mini Nutritional Assessment Short-Form (MNA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color w:val="011D42"/>
                                <w:sz w:val="13"/>
                                <w:szCs w:val="13"/>
                              </w:rPr>
                              <w:t>®</w:t>
                            </w: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 xml:space="preserve">-SF): A practical tool for  </w:t>
                            </w:r>
                          </w:p>
                          <w:p w14:paraId="17807CE6" w14:textId="77777777" w:rsidR="00BB20D0" w:rsidRDefault="00BB20D0" w:rsidP="00BB20D0">
                            <w:pPr>
                              <w:autoSpaceDE w:val="0"/>
                              <w:autoSpaceDN w:val="0"/>
                              <w:adjustRightInd w:val="0"/>
                              <w:spacing w:after="40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7915DE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 xml:space="preserve">    identification of nutritional status.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i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</w:rPr>
                              <w:t xml:space="preserve"> J </w:t>
                            </w:r>
                            <w:proofErr w:type="spellStart"/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</w:rPr>
                              <w:t>Nutr</w:t>
                            </w:r>
                            <w:proofErr w:type="spellEnd"/>
                            <w:r w:rsidRPr="007915DE">
                              <w:rPr>
                                <w:rFonts w:ascii="Arial" w:hAnsi="Arial" w:cs="Arial"/>
                                <w:i/>
                                <w:sz w:val="13"/>
                                <w:szCs w:val="13"/>
                              </w:rPr>
                              <w:t xml:space="preserve"> Health Aging.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2009; </w:t>
                            </w:r>
                            <w:r w:rsidRPr="007915DE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</w:rPr>
                              <w:t>13</w:t>
                            </w:r>
                            <w:r w:rsidRPr="007915DE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:782-788.</w:t>
                            </w:r>
                          </w:p>
                          <w:p w14:paraId="37442FD7" w14:textId="77777777" w:rsidR="00BB20D0" w:rsidRPr="007915DE" w:rsidRDefault="00BB20D0" w:rsidP="00BB20D0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  <w:lang w:eastAsia="en-GB"/>
                              </w:rPr>
                            </w:pPr>
                          </w:p>
                          <w:p w14:paraId="4DEC0BFE" w14:textId="77777777" w:rsidR="00BB20D0" w:rsidRPr="007915DE" w:rsidRDefault="00BB20D0" w:rsidP="00BB20D0">
                            <w:pPr>
                              <w:rPr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CE5D6" id="Text Box 24" o:spid="_x0000_s1046" type="#_x0000_t202" style="position:absolute;left:0;text-align:left;margin-left:-14.25pt;margin-top:16.95pt;width:454pt;height:150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" filled="f" fillcolor="#ccdbe9" stroked="f" strokecolor="#e5ecf4">
                <v:textbox>
                  <w:txbxContent>
                    <w:p w14:paraId="73125B77" w14:textId="4B20166C" w:rsidR="00BB20D0" w:rsidRPr="007915DE" w:rsidRDefault="00BB20D0" w:rsidP="00BB20D0">
                      <w:pPr>
                        <w:rPr>
                          <w:rFonts w:ascii="Arial" w:hAnsi="Arial" w:cs="Arial"/>
                          <w:b/>
                          <w:sz w:val="13"/>
                          <w:szCs w:val="13"/>
                          <w:lang w:eastAsia="en-GB"/>
                        </w:rPr>
                      </w:pPr>
                      <w:r w:rsidRPr="007915DE">
                        <w:rPr>
                          <w:rFonts w:ascii="Arial" w:hAnsi="Arial" w:cs="Arial"/>
                          <w:b/>
                          <w:sz w:val="13"/>
                          <w:szCs w:val="13"/>
                          <w:lang w:eastAsia="en-GB"/>
                        </w:rPr>
                        <w:t>References</w:t>
                      </w:r>
                    </w:p>
                    <w:p w14:paraId="224BD91F" w14:textId="77777777" w:rsidR="00BB20D0" w:rsidRPr="007915DE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</w:pP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 xml:space="preserve">1.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>Vellas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 xml:space="preserve"> B, Villars H,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>Abellan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 xml:space="preserve"> G, </w:t>
                      </w:r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val="fr-FR" w:eastAsia="en-GB"/>
                        </w:rPr>
                        <w:t>et al.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fr-FR" w:eastAsia="en-GB"/>
                        </w:rPr>
                        <w:t xml:space="preserve"> 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  <w:t>Overview of the MNA® - Its History and Challenges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. </w:t>
                      </w:r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eastAsia="en-GB"/>
                        </w:rPr>
                        <w:t xml:space="preserve">J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eastAsia="en-GB"/>
                        </w:rPr>
                        <w:t>Nutr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eastAsia="en-GB"/>
                        </w:rPr>
                        <w:t xml:space="preserve"> Health Aging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. </w:t>
                      </w:r>
                      <w:proofErr w:type="gramStart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2006;</w:t>
                      </w:r>
                      <w:r w:rsidRPr="007915DE">
                        <w:rPr>
                          <w:rFonts w:ascii="Arial" w:hAnsi="Arial" w:cs="Arial"/>
                          <w:b/>
                          <w:sz w:val="13"/>
                          <w:szCs w:val="13"/>
                          <w:lang w:eastAsia="en-GB"/>
                        </w:rPr>
                        <w:t>10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:456</w:t>
                      </w:r>
                      <w:proofErr w:type="gram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-465.</w:t>
                      </w:r>
                    </w:p>
                    <w:p w14:paraId="52D53B86" w14:textId="77777777" w:rsidR="00BB20D0" w:rsidRPr="007915DE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</w:pP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2. Rubenstein LZ, Harker JO, Salva A,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Guigoz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 Y, Vellas B. 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  <w:t xml:space="preserve">Screening for Undernutrition in Geriatric Practice: Developing the Short-Form Mini   </w:t>
                      </w:r>
                    </w:p>
                    <w:p w14:paraId="239F8B5C" w14:textId="3AB22004" w:rsidR="00B4613A" w:rsidRPr="00BB20D0" w:rsidRDefault="00BB20D0" w:rsidP="00B4613A">
                      <w:pPr>
                        <w:autoSpaceDE w:val="0"/>
                        <w:autoSpaceDN w:val="0"/>
                        <w:adjustRightInd w:val="0"/>
                        <w:spacing w:after="40"/>
                        <w:ind w:firstLine="260"/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</w:pP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  <w:t>Nutritional Assessment (MNA-SF)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. </w:t>
                      </w:r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eastAsia="en-GB"/>
                        </w:rPr>
                        <w:t xml:space="preserve">J.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eastAsia="en-GB"/>
                        </w:rPr>
                        <w:t>Geront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. 2001;</w:t>
                      </w:r>
                      <w:r w:rsidRPr="007915DE">
                        <w:rPr>
                          <w:rFonts w:ascii="Arial" w:hAnsi="Arial" w:cs="Arial"/>
                          <w:b/>
                          <w:sz w:val="13"/>
                          <w:szCs w:val="13"/>
                          <w:lang w:eastAsia="en-GB"/>
                        </w:rPr>
                        <w:t xml:space="preserve"> 56A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: M366-377</w:t>
                      </w:r>
                    </w:p>
                    <w:p w14:paraId="55991B26" w14:textId="77777777" w:rsidR="00BB20D0" w:rsidRPr="007915DE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sz w:val="13"/>
                          <w:szCs w:val="13"/>
                          <w:lang w:val="de-DE" w:eastAsia="en-GB"/>
                        </w:rPr>
                      </w:pP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3.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>Guigoz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  <w:t xml:space="preserve"> Y. 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  <w:t>The Mini-Nutritional Assessment (MNA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vertAlign w:val="superscript"/>
                          <w:lang w:eastAsia="en-GB"/>
                        </w:rPr>
                        <w:t>®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  <w:lang w:eastAsia="en-GB"/>
                        </w:rPr>
                        <w:t>) Review of the Literature - What does it tell us?</w:t>
                      </w:r>
                      <w:r w:rsidRPr="007915DE">
                        <w:rPr>
                          <w:rFonts w:ascii="Arial" w:hAnsi="Arial" w:cs="Arial"/>
                          <w:i/>
                          <w:iCs/>
                          <w:sz w:val="13"/>
                          <w:szCs w:val="13"/>
                          <w:lang w:eastAsia="en-GB"/>
                        </w:rPr>
                        <w:t xml:space="preserve"> </w:t>
                      </w:r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  <w:lang w:val="de-DE" w:eastAsia="en-GB"/>
                        </w:rPr>
                        <w:t>J Nutr Health Aging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de-DE" w:eastAsia="en-GB"/>
                        </w:rPr>
                        <w:t xml:space="preserve">. 2006; </w:t>
                      </w:r>
                      <w:r w:rsidRPr="007915DE">
                        <w:rPr>
                          <w:rFonts w:ascii="Arial" w:hAnsi="Arial" w:cs="Arial"/>
                          <w:b/>
                          <w:sz w:val="13"/>
                          <w:szCs w:val="13"/>
                          <w:lang w:val="de-DE" w:eastAsia="en-GB"/>
                        </w:rPr>
                        <w:t>10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de-DE" w:eastAsia="en-GB"/>
                        </w:rPr>
                        <w:t>:466-487.</w:t>
                      </w:r>
                    </w:p>
                    <w:p w14:paraId="6DB36D99" w14:textId="77777777" w:rsidR="00BB20D0" w:rsidRPr="007915DE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</w:pP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de-DE" w:eastAsia="en-GB"/>
                        </w:rPr>
                        <w:t xml:space="preserve">4. 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  <w:lang w:val="de-DE"/>
                        </w:rPr>
                        <w:t xml:space="preserve">Kaiser MJ, Bauer JM, Ramsch C, et al.  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>Validation of the Mini Nutritional Assessment Short-Form (MNA</w:t>
                      </w:r>
                      <w:r w:rsidRPr="007915DE">
                        <w:rPr>
                          <w:rFonts w:ascii="Arial" w:hAnsi="Arial" w:cs="Arial"/>
                          <w:iCs/>
                          <w:color w:val="011D42"/>
                          <w:sz w:val="13"/>
                          <w:szCs w:val="13"/>
                        </w:rPr>
                        <w:t>®</w:t>
                      </w: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 xml:space="preserve">-SF): A practical tool for  </w:t>
                      </w:r>
                    </w:p>
                    <w:p w14:paraId="17807CE6" w14:textId="77777777" w:rsidR="00BB20D0" w:rsidRDefault="00BB20D0" w:rsidP="00BB20D0">
                      <w:pPr>
                        <w:autoSpaceDE w:val="0"/>
                        <w:autoSpaceDN w:val="0"/>
                        <w:adjustRightInd w:val="0"/>
                        <w:spacing w:after="40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7915DE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 xml:space="preserve">    identification of nutritional status.</w:t>
                      </w:r>
                      <w:r w:rsidRPr="007915DE">
                        <w:rPr>
                          <w:rFonts w:ascii="Arial" w:hAnsi="Arial" w:cs="Arial"/>
                          <w:i/>
                          <w:iCs/>
                          <w:sz w:val="13"/>
                          <w:szCs w:val="13"/>
                        </w:rPr>
                        <w:t xml:space="preserve"> </w:t>
                      </w:r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</w:rPr>
                        <w:t xml:space="preserve"> J </w:t>
                      </w:r>
                      <w:proofErr w:type="spellStart"/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</w:rPr>
                        <w:t>Nutr</w:t>
                      </w:r>
                      <w:proofErr w:type="spellEnd"/>
                      <w:r w:rsidRPr="007915DE">
                        <w:rPr>
                          <w:rFonts w:ascii="Arial" w:hAnsi="Arial" w:cs="Arial"/>
                          <w:i/>
                          <w:sz w:val="13"/>
                          <w:szCs w:val="13"/>
                        </w:rPr>
                        <w:t xml:space="preserve"> Health Aging.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2009; </w:t>
                      </w:r>
                      <w:r w:rsidRPr="007915DE">
                        <w:rPr>
                          <w:rFonts w:ascii="Arial" w:hAnsi="Arial" w:cs="Arial"/>
                          <w:b/>
                          <w:sz w:val="13"/>
                          <w:szCs w:val="13"/>
                        </w:rPr>
                        <w:t>13</w:t>
                      </w:r>
                      <w:r w:rsidRPr="007915DE">
                        <w:rPr>
                          <w:rFonts w:ascii="Arial" w:hAnsi="Arial" w:cs="Arial"/>
                          <w:sz w:val="13"/>
                          <w:szCs w:val="13"/>
                        </w:rPr>
                        <w:t>:782-788.</w:t>
                      </w:r>
                    </w:p>
                    <w:p w14:paraId="37442FD7" w14:textId="77777777" w:rsidR="00BB20D0" w:rsidRPr="007915DE" w:rsidRDefault="00BB20D0" w:rsidP="00BB20D0">
                      <w:pPr>
                        <w:rPr>
                          <w:rFonts w:ascii="Arial" w:hAnsi="Arial" w:cs="Arial"/>
                          <w:sz w:val="13"/>
                          <w:szCs w:val="13"/>
                          <w:lang w:eastAsia="en-GB"/>
                        </w:rPr>
                      </w:pPr>
                    </w:p>
                    <w:p w14:paraId="4DEC0BFE" w14:textId="77777777" w:rsidR="00BB20D0" w:rsidRPr="007915DE" w:rsidRDefault="00BB20D0" w:rsidP="00BB20D0">
                      <w:pPr>
                        <w:rPr>
                          <w:sz w:val="13"/>
                          <w:szCs w:val="13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F4FF15" w14:textId="45E85444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49B1B5F0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5C11F29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D575E21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3D320CD0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00300CD0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0C5806B8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C330DBF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249A7CFC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493A8AF9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A0CE0CE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14300B59" w14:textId="77777777" w:rsidR="00B4613A" w:rsidRDefault="00B4613A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07E3C1EF" w14:textId="00F140A7" w:rsidR="00DD4BB9" w:rsidRPr="00DD4BB9" w:rsidRDefault="00DD4BB9">
      <w:pPr>
        <w:rPr>
          <w:rFonts w:ascii="Times New Roman" w:hAnsi="Times New Roman" w:cs="Times New Roman"/>
          <w:color w:val="000000"/>
        </w:rPr>
      </w:pP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Supplementary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 xml:space="preserve"> Table </w:t>
      </w: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>4</w:t>
      </w:r>
      <w:r w:rsidRPr="00D03F4F">
        <w:rPr>
          <w:rFonts w:ascii="Times New Roman Bold" w:hAnsi="Times New Roman Bold" w:cs="Times New Roman Bold"/>
          <w:b/>
          <w:bCs/>
          <w:color w:val="000000"/>
        </w:rPr>
        <w:t>.</w:t>
      </w: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 xml:space="preserve"> </w:t>
      </w:r>
      <w:r w:rsidRPr="00DD4BB9">
        <w:rPr>
          <w:rFonts w:ascii="Times New Roman Bold" w:hAnsi="Times New Roman Bold" w:cs="Times New Roman Bold" w:hint="eastAsia"/>
          <w:b/>
          <w:bCs/>
          <w:color w:val="000000"/>
        </w:rPr>
        <w:t>The</w:t>
      </w:r>
      <w:r w:rsidRPr="00D03F4F">
        <w:rPr>
          <w:rFonts w:ascii="Times New Roman Bold" w:hAnsi="Times New Roman Bold" w:cs="Times New Roman Bold" w:hint="eastAsia"/>
          <w:b/>
          <w:bCs/>
          <w:color w:val="000000"/>
        </w:rPr>
        <w:t xml:space="preserve"> </w:t>
      </w:r>
      <w:r w:rsidRPr="00D03F4F">
        <w:rPr>
          <w:rFonts w:ascii="Times New Roman" w:hAnsi="Times New Roman" w:cs="Times New Roman"/>
          <w:color w:val="000000"/>
          <w:lang w:bidi="ar"/>
        </w:rPr>
        <w:t>clock drawing test (CDT)</w:t>
      </w:r>
    </w:p>
    <w:p w14:paraId="1854570D" w14:textId="77777777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tbl>
      <w:tblPr>
        <w:tblpPr w:leftFromText="180" w:rightFromText="180" w:vertAnchor="text" w:horzAnchor="page" w:tblpX="1815" w:tblpY="779"/>
        <w:tblOverlap w:val="never"/>
        <w:tblW w:w="0" w:type="auto"/>
        <w:tblBorders>
          <w:bottom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5"/>
        <w:gridCol w:w="1207"/>
        <w:gridCol w:w="1207"/>
        <w:gridCol w:w="1207"/>
      </w:tblGrid>
      <w:tr w:rsidR="00E00CB5" w:rsidRPr="00D03F4F" w14:paraId="66E0B2F2" w14:textId="77777777">
        <w:trPr>
          <w:trHeight w:val="285"/>
        </w:trPr>
        <w:tc>
          <w:tcPr>
            <w:tcW w:w="4703" w:type="dxa"/>
            <w:vMerge w:val="restart"/>
            <w:tcBorders>
              <w:top w:val="single" w:sz="8" w:space="0" w:color="auto"/>
            </w:tcBorders>
            <w:vAlign w:val="center"/>
          </w:tcPr>
          <w:p w14:paraId="769C43F8" w14:textId="77777777" w:rsidR="00E00CB5" w:rsidRPr="00D03F4F" w:rsidRDefault="00D03F4F">
            <w:pPr>
              <w:widowControl/>
              <w:ind w:firstLineChars="1250" w:firstLine="2259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Item</w:t>
            </w:r>
          </w:p>
        </w:tc>
        <w:tc>
          <w:tcPr>
            <w:tcW w:w="3633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3E86E6A" w14:textId="77777777" w:rsidR="00E00CB5" w:rsidRPr="00D03F4F" w:rsidRDefault="00D03F4F">
            <w:pPr>
              <w:widowControl/>
              <w:ind w:firstLineChars="900" w:firstLine="1626"/>
              <w:textAlignment w:val="center"/>
              <w:rPr>
                <w:rFonts w:ascii="Times New Roman Regular" w:eastAsia="SimSun" w:hAnsi="Times New Roman Regular" w:cs="Times New Roman Regular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Score</w:t>
            </w:r>
          </w:p>
        </w:tc>
      </w:tr>
      <w:tr w:rsidR="00E00CB5" w:rsidRPr="00D03F4F" w14:paraId="330A84A7" w14:textId="77777777">
        <w:trPr>
          <w:trHeight w:val="374"/>
        </w:trPr>
        <w:tc>
          <w:tcPr>
            <w:tcW w:w="4703" w:type="dxa"/>
            <w:vMerge/>
            <w:tcBorders>
              <w:bottom w:val="nil"/>
            </w:tcBorders>
            <w:vAlign w:val="center"/>
          </w:tcPr>
          <w:p w14:paraId="553DD0F8" w14:textId="77777777" w:rsidR="00E00CB5" w:rsidRPr="00D03F4F" w:rsidRDefault="00E00CB5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eastAsia="zh-Hans" w:bidi="ar"/>
              </w:rPr>
            </w:pPr>
          </w:p>
        </w:tc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8698E1" w14:textId="77777777" w:rsidR="00E00CB5" w:rsidRPr="00D03F4F" w:rsidRDefault="00D03F4F">
            <w:pPr>
              <w:widowControl/>
              <w:jc w:val="center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eastAsia="zh-Hans"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A3C0F6" w14:textId="77777777" w:rsidR="00E00CB5" w:rsidRPr="00D03F4F" w:rsidRDefault="00D03F4F">
            <w:pPr>
              <w:widowControl/>
              <w:jc w:val="center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 w:val="18"/>
                <w:szCs w:val="18"/>
                <w:lang w:bidi="ar"/>
              </w:rPr>
              <w:t>Partial errors</w:t>
            </w:r>
          </w:p>
        </w:tc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A2E7350" w14:textId="77777777" w:rsidR="00E00CB5" w:rsidRPr="00D03F4F" w:rsidRDefault="00D03F4F">
            <w:pPr>
              <w:widowControl/>
              <w:jc w:val="center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 w:val="18"/>
                <w:szCs w:val="18"/>
                <w:lang w:bidi="ar"/>
              </w:rPr>
              <w:t>Complete errors</w:t>
            </w:r>
          </w:p>
        </w:tc>
      </w:tr>
      <w:tr w:rsidR="00E00CB5" w:rsidRPr="00D03F4F" w14:paraId="1589B464" w14:textId="77777777">
        <w:trPr>
          <w:trHeight w:val="684"/>
        </w:trPr>
        <w:tc>
          <w:tcPr>
            <w:tcW w:w="4703" w:type="dxa"/>
            <w:tcBorders>
              <w:top w:val="single" w:sz="8" w:space="0" w:color="auto"/>
            </w:tcBorders>
            <w:vAlign w:val="center"/>
          </w:tcPr>
          <w:p w14:paraId="358FC42C" w14:textId="77777777" w:rsidR="00E00CB5" w:rsidRPr="00D03F4F" w:rsidRDefault="00D03F4F">
            <w:pPr>
              <w:widowControl/>
              <w:jc w:val="left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 w:val="18"/>
                <w:szCs w:val="18"/>
                <w:lang w:bidi="ar"/>
              </w:rPr>
              <w:t xml:space="preserve">The circle represents the face of a clock. Please put in the numbers so that it looks like a clock. Then please add arms so that the clock indicates the time 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  <w:t>“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 w:val="18"/>
                <w:szCs w:val="18"/>
                <w:lang w:bidi="ar"/>
              </w:rPr>
              <w:t>ten minutes after eleven</w:t>
            </w: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  <w:t>”</w:t>
            </w:r>
            <w:r w:rsidRPr="00D03F4F">
              <w:rPr>
                <w:rFonts w:ascii="Times New Roman Regular" w:eastAsia="SimSun" w:hAnsi="Times New Roman Regular" w:cs="Times New Roman Regular" w:hint="eastAsia"/>
                <w:color w:val="000000"/>
                <w:kern w:val="0"/>
                <w:sz w:val="18"/>
                <w:szCs w:val="18"/>
                <w:lang w:bidi="ar"/>
              </w:rPr>
              <w:t>.</w:t>
            </w:r>
          </w:p>
        </w:tc>
        <w:tc>
          <w:tcPr>
            <w:tcW w:w="1211" w:type="dxa"/>
            <w:tcBorders>
              <w:top w:val="single" w:sz="8" w:space="0" w:color="auto"/>
            </w:tcBorders>
            <w:vAlign w:val="center"/>
          </w:tcPr>
          <w:p w14:paraId="6765AD17" w14:textId="77777777" w:rsidR="00E00CB5" w:rsidRPr="00D03F4F" w:rsidRDefault="00D03F4F">
            <w:pPr>
              <w:widowControl/>
              <w:ind w:firstLineChars="350" w:firstLine="630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1211" w:type="dxa"/>
            <w:tcBorders>
              <w:top w:val="single" w:sz="8" w:space="0" w:color="auto"/>
            </w:tcBorders>
            <w:vAlign w:val="center"/>
          </w:tcPr>
          <w:p w14:paraId="42AE34C8" w14:textId="77777777" w:rsidR="00E00CB5" w:rsidRPr="00D03F4F" w:rsidRDefault="00D03F4F">
            <w:pPr>
              <w:widowControl/>
              <w:ind w:firstLineChars="350" w:firstLine="630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1211" w:type="dxa"/>
            <w:tcBorders>
              <w:top w:val="single" w:sz="8" w:space="0" w:color="auto"/>
            </w:tcBorders>
            <w:vAlign w:val="center"/>
          </w:tcPr>
          <w:p w14:paraId="302BA5F0" w14:textId="77777777" w:rsidR="00E00CB5" w:rsidRPr="00D03F4F" w:rsidRDefault="00D03F4F">
            <w:pPr>
              <w:widowControl/>
              <w:ind w:firstLineChars="350" w:firstLine="630"/>
              <w:textAlignment w:val="center"/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</w:pPr>
            <w:r w:rsidRPr="00D03F4F">
              <w:rPr>
                <w:rFonts w:ascii="Times New Roman Regular" w:eastAsia="SimSun" w:hAnsi="Times New Roman Regular" w:cs="Times New Roman Regular"/>
                <w:color w:val="000000"/>
                <w:kern w:val="0"/>
                <w:sz w:val="18"/>
                <w:szCs w:val="18"/>
                <w:lang w:bidi="ar"/>
              </w:rPr>
              <w:t>2</w:t>
            </w:r>
          </w:p>
        </w:tc>
      </w:tr>
    </w:tbl>
    <w:p w14:paraId="5EDA2FC0" w14:textId="77777777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p w14:paraId="7399FB83" w14:textId="77777777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06573F88" w14:textId="77777777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41B6073A" w14:textId="77777777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5667B668" w14:textId="77777777" w:rsidR="00DD4BB9" w:rsidRDefault="00DD4BB9">
      <w:pPr>
        <w:rPr>
          <w:rFonts w:ascii="Times New Roman Bold" w:hAnsi="Times New Roman Bold" w:cs="Times New Roman Bold"/>
          <w:b/>
          <w:bCs/>
          <w:color w:val="000000"/>
        </w:rPr>
      </w:pPr>
    </w:p>
    <w:p w14:paraId="2B74F09B" w14:textId="39E77E9E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p w14:paraId="403F40A0" w14:textId="77777777" w:rsidR="00E00CB5" w:rsidRPr="00D03F4F" w:rsidRDefault="00E00CB5">
      <w:pPr>
        <w:rPr>
          <w:rFonts w:ascii="Times New Roman" w:hAnsi="Times New Roman" w:cs="Times New Roman"/>
          <w:color w:val="000000"/>
        </w:rPr>
      </w:pPr>
    </w:p>
    <w:p w14:paraId="559F1D8E" w14:textId="77777777" w:rsidR="00E00CB5" w:rsidRPr="00D03F4F" w:rsidRDefault="00E00CB5">
      <w:pPr>
        <w:rPr>
          <w:rFonts w:ascii="Times New Roman" w:hAnsi="Times New Roman" w:cs="Times New Roman"/>
          <w:color w:val="000000"/>
          <w:lang w:eastAsia="zh-Hans"/>
        </w:rPr>
      </w:pPr>
    </w:p>
    <w:sectPr w:rsidR="00E00CB5" w:rsidRPr="00D03F4F">
      <w:footerReference w:type="even" r:id="rId11"/>
      <w:footerReference w:type="defaul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839B3A" w14:textId="77777777" w:rsidR="00D03F4F" w:rsidRDefault="00D03F4F">
      <w:r>
        <w:separator/>
      </w:r>
    </w:p>
  </w:endnote>
  <w:endnote w:type="continuationSeparator" w:id="0">
    <w:p w14:paraId="3B093F6A" w14:textId="77777777" w:rsidR="00D03F4F" w:rsidRDefault="00D03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00000000" w:usb1="00000000" w:usb2="00000009" w:usb3="00000000" w:csb0="400001FF" w:csb1="FFFF0000"/>
  </w:font>
  <w:font w:name="方正书宋_GBK">
    <w:altName w:val="SimSun"/>
    <w:charset w:val="86"/>
    <w:family w:val="auto"/>
    <w:pitch w:val="default"/>
    <w:sig w:usb0="00000000" w:usb1="00000000" w:usb2="00000000" w:usb3="00000000" w:csb0="00160000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A5F0C" w14:textId="77777777" w:rsidR="00E00CB5" w:rsidRDefault="00D03F4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CBAB0E2" wp14:editId="2120DA5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097684787" name="Text Box 4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904F27" w14:textId="77777777" w:rsidR="00E00CB5" w:rsidRDefault="00D03F4F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BAB0E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" filled="f" stroked="f">
              <v:textbox style="mso-fit-shape-to-text:t" inset="20pt,0,0,15pt">
                <w:txbxContent>
                  <w:p w14:paraId="2F904F27" w14:textId="77777777" w:rsidR="00E00CB5" w:rsidRDefault="00D03F4F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130C9" w14:textId="77777777" w:rsidR="00E00CB5" w:rsidRDefault="00D03F4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4662331" wp14:editId="5D60B683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97954976" name="Text Box 5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26EC6D" w14:textId="77777777" w:rsidR="00E00CB5" w:rsidRDefault="00D03F4F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66233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Information Classification: General" style="position:absolute;left:0;text-align:left;margin-left:0;margin-top:0;width:163.55pt;height:25.5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" filled="f" stroked="f">
              <v:textbox style="mso-fit-shape-to-text:t" inset="20pt,0,0,15pt">
                <w:txbxContent>
                  <w:p w14:paraId="0B26EC6D" w14:textId="77777777" w:rsidR="00E00CB5" w:rsidRDefault="00D03F4F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EA41A" w14:textId="77777777" w:rsidR="00E00CB5" w:rsidRDefault="00D03F4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246A3C4" wp14:editId="4B0590C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293824364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B6F94D" w14:textId="77777777" w:rsidR="00E00CB5" w:rsidRDefault="00D03F4F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46A3C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" filled="f" stroked="f">
              <v:textbox style="mso-fit-shape-to-text:t" inset="20pt,0,0,15pt">
                <w:txbxContent>
                  <w:p w14:paraId="58B6F94D" w14:textId="77777777" w:rsidR="00E00CB5" w:rsidRDefault="00D03F4F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A9F16" w14:textId="77777777" w:rsidR="00D03F4F" w:rsidRDefault="00D03F4F">
      <w:r>
        <w:separator/>
      </w:r>
    </w:p>
  </w:footnote>
  <w:footnote w:type="continuationSeparator" w:id="0">
    <w:p w14:paraId="79D63AD9" w14:textId="77777777" w:rsidR="00D03F4F" w:rsidRDefault="00D03F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oNotTrackFormatting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NzY2MDM2tjQwM7JU0lEKTi0uzszPAykwqgUAIcxaRywAAAA="/>
    <w:docVar w:name="commondata" w:val="eyJoZGlkIjoiN2E2NGY1NDU2OGYwYTI5OGQ5NzYzNDQ3NzBhYWZhZTEifQ=="/>
  </w:docVars>
  <w:rsids>
    <w:rsidRoot w:val="033CFC39"/>
    <w:rsid w:val="B71F6CDB"/>
    <w:rsid w:val="B7FF33BC"/>
    <w:rsid w:val="CF7D6796"/>
    <w:rsid w:val="CFDF57A0"/>
    <w:rsid w:val="DBFF449D"/>
    <w:rsid w:val="DD78BE80"/>
    <w:rsid w:val="DF5DBD1D"/>
    <w:rsid w:val="DFFF60F6"/>
    <w:rsid w:val="DFFFA958"/>
    <w:rsid w:val="E7BE1F2C"/>
    <w:rsid w:val="EFEAE93A"/>
    <w:rsid w:val="F2FE3801"/>
    <w:rsid w:val="F4FD8911"/>
    <w:rsid w:val="F4FE6583"/>
    <w:rsid w:val="F5F7ED9C"/>
    <w:rsid w:val="F5F9B7D7"/>
    <w:rsid w:val="F7AF1559"/>
    <w:rsid w:val="F9FFB6C7"/>
    <w:rsid w:val="FB3CFDD5"/>
    <w:rsid w:val="FB7F7485"/>
    <w:rsid w:val="FBF7D2F5"/>
    <w:rsid w:val="FD7FA5E3"/>
    <w:rsid w:val="FDDD4D7F"/>
    <w:rsid w:val="FE2B69EB"/>
    <w:rsid w:val="FFBE9F4D"/>
    <w:rsid w:val="FFEDA255"/>
    <w:rsid w:val="FFF4FD83"/>
    <w:rsid w:val="FFF70CB7"/>
    <w:rsid w:val="FFFB6806"/>
    <w:rsid w:val="000D7634"/>
    <w:rsid w:val="00163AE3"/>
    <w:rsid w:val="003B33F6"/>
    <w:rsid w:val="0064566E"/>
    <w:rsid w:val="00844964"/>
    <w:rsid w:val="009F5354"/>
    <w:rsid w:val="00A0471B"/>
    <w:rsid w:val="00B4613A"/>
    <w:rsid w:val="00BB20D0"/>
    <w:rsid w:val="00C47EF2"/>
    <w:rsid w:val="00D03F4F"/>
    <w:rsid w:val="00D66EDB"/>
    <w:rsid w:val="00DD4BB9"/>
    <w:rsid w:val="00E00CB5"/>
    <w:rsid w:val="00E5043E"/>
    <w:rsid w:val="00EB19FF"/>
    <w:rsid w:val="00FE18D0"/>
    <w:rsid w:val="026E2CD1"/>
    <w:rsid w:val="033CFC39"/>
    <w:rsid w:val="05AA585A"/>
    <w:rsid w:val="06977F35"/>
    <w:rsid w:val="06BF7715"/>
    <w:rsid w:val="074142AC"/>
    <w:rsid w:val="0AD91635"/>
    <w:rsid w:val="0E2F0E7A"/>
    <w:rsid w:val="10507EB4"/>
    <w:rsid w:val="12186843"/>
    <w:rsid w:val="14C13771"/>
    <w:rsid w:val="15FF01DE"/>
    <w:rsid w:val="1974124C"/>
    <w:rsid w:val="1A0538E9"/>
    <w:rsid w:val="1CDA303E"/>
    <w:rsid w:val="1F4B5F52"/>
    <w:rsid w:val="1F7D92CA"/>
    <w:rsid w:val="1F8451C3"/>
    <w:rsid w:val="1FDC63FE"/>
    <w:rsid w:val="232A616E"/>
    <w:rsid w:val="24B83C38"/>
    <w:rsid w:val="25A0590A"/>
    <w:rsid w:val="25A27BFE"/>
    <w:rsid w:val="2E1B4862"/>
    <w:rsid w:val="31D1256E"/>
    <w:rsid w:val="31FFACCE"/>
    <w:rsid w:val="33D53ED4"/>
    <w:rsid w:val="33DD2DA3"/>
    <w:rsid w:val="35C736C6"/>
    <w:rsid w:val="36FD6BB4"/>
    <w:rsid w:val="37570F36"/>
    <w:rsid w:val="376D4918"/>
    <w:rsid w:val="3773189E"/>
    <w:rsid w:val="37777A19"/>
    <w:rsid w:val="37CE1CFD"/>
    <w:rsid w:val="39702ED3"/>
    <w:rsid w:val="3BCF8D2B"/>
    <w:rsid w:val="3BFB4A65"/>
    <w:rsid w:val="3D66D4DA"/>
    <w:rsid w:val="3F770BD3"/>
    <w:rsid w:val="3FB7ACF1"/>
    <w:rsid w:val="3FFF3E2E"/>
    <w:rsid w:val="3FFF86E1"/>
    <w:rsid w:val="45E74EF6"/>
    <w:rsid w:val="477F363D"/>
    <w:rsid w:val="499B59EC"/>
    <w:rsid w:val="4A577A02"/>
    <w:rsid w:val="4FB31116"/>
    <w:rsid w:val="4FF7077B"/>
    <w:rsid w:val="4FFF8DCC"/>
    <w:rsid w:val="55BFCA09"/>
    <w:rsid w:val="55E97640"/>
    <w:rsid w:val="55FFC2AD"/>
    <w:rsid w:val="56FC0C15"/>
    <w:rsid w:val="5A9B5AE0"/>
    <w:rsid w:val="5D650892"/>
    <w:rsid w:val="5EA784A0"/>
    <w:rsid w:val="5ED7DE3C"/>
    <w:rsid w:val="5EDDF141"/>
    <w:rsid w:val="5EF5243A"/>
    <w:rsid w:val="5EF53BC0"/>
    <w:rsid w:val="63BF9852"/>
    <w:rsid w:val="63FFCC90"/>
    <w:rsid w:val="658854D5"/>
    <w:rsid w:val="65FE57F2"/>
    <w:rsid w:val="69BF7495"/>
    <w:rsid w:val="69DFD704"/>
    <w:rsid w:val="6E570D60"/>
    <w:rsid w:val="6E652E9F"/>
    <w:rsid w:val="6F34DEB9"/>
    <w:rsid w:val="6FBB8021"/>
    <w:rsid w:val="6FD73FAA"/>
    <w:rsid w:val="6FFC684F"/>
    <w:rsid w:val="76A65C53"/>
    <w:rsid w:val="76E992E5"/>
    <w:rsid w:val="76FE2891"/>
    <w:rsid w:val="787C5721"/>
    <w:rsid w:val="789D497A"/>
    <w:rsid w:val="7B5599D1"/>
    <w:rsid w:val="7C5806F8"/>
    <w:rsid w:val="7C922846"/>
    <w:rsid w:val="7CA175B3"/>
    <w:rsid w:val="7CF5543D"/>
    <w:rsid w:val="7D560CD7"/>
    <w:rsid w:val="7E175CD8"/>
    <w:rsid w:val="7F957C7D"/>
    <w:rsid w:val="7FB90DFC"/>
    <w:rsid w:val="7FD9CA54"/>
    <w:rsid w:val="7FFB4664"/>
    <w:rsid w:val="7FFF9ADD"/>
    <w:rsid w:val="8DD5F0BF"/>
    <w:rsid w:val="9BA32E54"/>
    <w:rsid w:val="9F9DCD78"/>
    <w:rsid w:val="A3B7176B"/>
    <w:rsid w:val="ABEF30D0"/>
    <w:rsid w:val="AE9710E3"/>
    <w:rsid w:val="AEEF820B"/>
    <w:rsid w:val="AFBFE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F8BADC0"/>
  <w15:docId w15:val="{651D9C87-4F35-410C-B48C-D9980696D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rPr>
      <w:sz w:val="20"/>
      <w:szCs w:val="20"/>
    </w:rPr>
  </w:style>
  <w:style w:type="paragraph" w:styleId="Footer">
    <w:name w:val="footer"/>
    <w:basedOn w:val="Normal"/>
    <w:qFormat/>
    <w:pPr>
      <w:tabs>
        <w:tab w:val="center" w:pos="4986"/>
        <w:tab w:val="right" w:pos="9972"/>
      </w:tabs>
    </w:pPr>
  </w:style>
  <w:style w:type="paragraph" w:styleId="Header">
    <w:name w:val="header"/>
    <w:basedOn w:val="Normal"/>
    <w:qFormat/>
    <w:pPr>
      <w:tabs>
        <w:tab w:val="center" w:pos="4986"/>
        <w:tab w:val="right" w:pos="9972"/>
      </w:tabs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font41">
    <w:name w:val="font41"/>
    <w:basedOn w:val="DefaultParagraphFont"/>
    <w:qFormat/>
    <w:rPr>
      <w:rFonts w:ascii="Times New Roman Regular" w:eastAsia="Times New Roman Regular" w:hAnsi="Times New Roman Regular" w:cs="Times New Roman Regular" w:hint="default"/>
      <w:color w:val="000000"/>
      <w:sz w:val="21"/>
      <w:szCs w:val="21"/>
      <w:u w:val="none"/>
    </w:rPr>
  </w:style>
  <w:style w:type="character" w:customStyle="1" w:styleId="font31">
    <w:name w:val="font31"/>
    <w:basedOn w:val="DefaultParagraphFont"/>
    <w:qFormat/>
    <w:rPr>
      <w:rFonts w:ascii="SimSun" w:eastAsia="SimSun" w:hAnsi="SimSun" w:cs="SimSun" w:hint="eastAsia"/>
      <w:color w:val="000000"/>
      <w:sz w:val="21"/>
      <w:szCs w:val="21"/>
      <w:u w:val="none"/>
    </w:rPr>
  </w:style>
  <w:style w:type="character" w:customStyle="1" w:styleId="font71">
    <w:name w:val="font71"/>
    <w:basedOn w:val="DefaultParagraphFont"/>
    <w:qFormat/>
    <w:rPr>
      <w:rFonts w:ascii="Times New Roman Regular" w:eastAsia="Times New Roman Regular" w:hAnsi="Times New Roman Regular" w:cs="Times New Roman Regular" w:hint="default"/>
      <w:color w:val="000000"/>
      <w:sz w:val="21"/>
      <w:szCs w:val="21"/>
      <w:u w:val="none"/>
    </w:rPr>
  </w:style>
  <w:style w:type="character" w:customStyle="1" w:styleId="font01">
    <w:name w:val="font01"/>
    <w:basedOn w:val="DefaultParagraphFont"/>
    <w:qFormat/>
    <w:rPr>
      <w:rFonts w:ascii="Times New Roman Regular" w:eastAsia="Times New Roman Regular" w:hAnsi="Times New Roman Regular" w:cs="Times New Roman Regular" w:hint="default"/>
      <w:color w:val="000000"/>
      <w:sz w:val="21"/>
      <w:szCs w:val="21"/>
      <w:u w:val="none"/>
      <w:vertAlign w:val="subscript"/>
    </w:rPr>
  </w:style>
  <w:style w:type="character" w:customStyle="1" w:styleId="font11">
    <w:name w:val="font11"/>
    <w:basedOn w:val="DefaultParagraphFont"/>
    <w:qFormat/>
    <w:rPr>
      <w:rFonts w:ascii="方正书宋_GBK" w:eastAsia="方正书宋_GBK" w:hAnsi="方正书宋_GBK" w:cs="方正书宋_GBK" w:hint="eastAsia"/>
      <w:color w:val="000000"/>
      <w:sz w:val="24"/>
      <w:szCs w:val="24"/>
      <w:u w:val="none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EastAsia" w:hAnsiTheme="minorHAnsi" w:cstheme="minorBidi"/>
      <w:kern w:val="2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kern w:val="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54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4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junpeng</dc:creator>
  <cp:lastModifiedBy>Lee, Boon</cp:lastModifiedBy>
  <cp:revision>2</cp:revision>
  <cp:lastPrinted>2023-10-26T03:09:00Z</cp:lastPrinted>
  <dcterms:created xsi:type="dcterms:W3CDTF">2024-09-05T03:41:00Z</dcterms:created>
  <dcterms:modified xsi:type="dcterms:W3CDTF">2024-09-05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468</vt:lpwstr>
  </property>
  <property fmtid="{D5CDD505-2E9C-101B-9397-08002B2CF9AE}" pid="3" name="ICV">
    <vt:lpwstr>7CEB3AC73C82433195E8A427EC88DD9A</vt:lpwstr>
  </property>
  <property fmtid="{D5CDD505-2E9C-101B-9397-08002B2CF9AE}" pid="4" name="ClassificationContentMarkingFooterShapeIds">
    <vt:lpwstr>4d1e316c,7d082133,5d6aca0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7-19T22:09:55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c7fd28ef-d722-4fd2-8422-1e0a8328d075</vt:lpwstr>
  </property>
  <property fmtid="{D5CDD505-2E9C-101B-9397-08002B2CF9AE}" pid="13" name="MSIP_Label_2bbab825-a111-45e4-86a1-18cee0005896_ContentBits">
    <vt:lpwstr>2</vt:lpwstr>
  </property>
</Properties>
</file>